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2E537" w14:textId="5CF94A35" w:rsidR="00672E4C" w:rsidRPr="003D659E" w:rsidRDefault="005C4F6A" w:rsidP="00672E4C">
      <w:pPr>
        <w:tabs>
          <w:tab w:val="left" w:pos="3686"/>
          <w:tab w:val="left" w:pos="3969"/>
          <w:tab w:val="left" w:pos="4111"/>
        </w:tabs>
        <w:rPr>
          <w:b/>
          <w:smallCaps/>
          <w:color w:val="0095D5"/>
          <w:lang w:val="nl-BE"/>
        </w:rPr>
      </w:pPr>
      <w:r w:rsidRPr="003D659E">
        <w:rPr>
          <w:b/>
          <w:smallCaps/>
          <w:color w:val="0095D5"/>
          <w:lang w:val="nl-BE"/>
        </w:rPr>
        <w:t>T</w:t>
      </w:r>
      <w:r w:rsidR="003D659E" w:rsidRPr="003D659E">
        <w:rPr>
          <w:b/>
          <w:smallCaps/>
          <w:color w:val="0095D5"/>
          <w:lang w:val="nl-BE"/>
        </w:rPr>
        <w:t>OVER DE FEESTDAGEN OM</w:t>
      </w:r>
      <w:r w:rsidRPr="003D659E">
        <w:rPr>
          <w:b/>
          <w:smallCaps/>
          <w:color w:val="0095D5"/>
          <w:lang w:val="nl-BE"/>
        </w:rPr>
        <w:t xml:space="preserve"> IN</w:t>
      </w:r>
      <w:r w:rsidR="003D659E">
        <w:rPr>
          <w:b/>
          <w:smallCaps/>
          <w:color w:val="0095D5"/>
          <w:lang w:val="nl-BE"/>
        </w:rPr>
        <w:t xml:space="preserve"> EEN </w:t>
      </w:r>
      <w:r w:rsidRPr="003D659E">
        <w:rPr>
          <w:b/>
          <w:smallCaps/>
          <w:color w:val="0095D5"/>
          <w:lang w:val="nl-BE"/>
        </w:rPr>
        <w:t>WINTERWONDE</w:t>
      </w:r>
      <w:r w:rsidR="003D659E" w:rsidRPr="003D659E">
        <w:rPr>
          <w:b/>
          <w:smallCaps/>
          <w:color w:val="0095D5"/>
          <w:lang w:val="nl-BE"/>
        </w:rPr>
        <w:t>R</w:t>
      </w:r>
      <w:r w:rsidRPr="003D659E">
        <w:rPr>
          <w:b/>
          <w:smallCaps/>
          <w:color w:val="0095D5"/>
          <w:lang w:val="nl-BE"/>
        </w:rPr>
        <w:t xml:space="preserve">LAND </w:t>
      </w:r>
      <w:r w:rsidR="003D659E">
        <w:rPr>
          <w:b/>
          <w:smallCaps/>
          <w:color w:val="0095D5"/>
          <w:lang w:val="nl-BE"/>
        </w:rPr>
        <w:t>VAN</w:t>
      </w:r>
      <w:r w:rsidRPr="003D659E">
        <w:rPr>
          <w:b/>
          <w:smallCaps/>
          <w:color w:val="0095D5"/>
          <w:lang w:val="nl-BE"/>
        </w:rPr>
        <w:t xml:space="preserve"> PERFECT </w:t>
      </w:r>
      <w:r w:rsidR="003D659E">
        <w:rPr>
          <w:b/>
          <w:smallCaps/>
          <w:color w:val="0095D5"/>
          <w:lang w:val="nl-BE"/>
        </w:rPr>
        <w:t>GELUID</w:t>
      </w:r>
    </w:p>
    <w:p w14:paraId="4E903F01" w14:textId="3533402E" w:rsidR="00672E4C" w:rsidRPr="0032603A" w:rsidRDefault="00672E4C" w:rsidP="00672E4C">
      <w:pPr>
        <w:tabs>
          <w:tab w:val="left" w:pos="3686"/>
          <w:tab w:val="left" w:pos="3969"/>
          <w:tab w:val="left" w:pos="4111"/>
        </w:tabs>
        <w:rPr>
          <w:b/>
          <w:lang w:val="nl-BE"/>
        </w:rPr>
      </w:pPr>
      <w:r w:rsidRPr="0032603A">
        <w:rPr>
          <w:b/>
          <w:lang w:val="nl-BE"/>
        </w:rPr>
        <w:t>Sennhei</w:t>
      </w:r>
      <w:r w:rsidR="003D659E" w:rsidRPr="0032603A">
        <w:rPr>
          <w:b/>
          <w:lang w:val="nl-BE"/>
        </w:rPr>
        <w:t>sers G</w:t>
      </w:r>
      <w:r w:rsidR="000D43F4" w:rsidRPr="0032603A">
        <w:rPr>
          <w:b/>
          <w:lang w:val="nl-BE"/>
        </w:rPr>
        <w:t>eschenkengids</w:t>
      </w:r>
      <w:r w:rsidR="003D659E" w:rsidRPr="0032603A">
        <w:rPr>
          <w:b/>
          <w:lang w:val="nl-BE"/>
        </w:rPr>
        <w:t xml:space="preserve"> voor Eindejaar</w:t>
      </w:r>
    </w:p>
    <w:p w14:paraId="0ECDE2E8" w14:textId="77777777" w:rsidR="00672E4C" w:rsidRPr="0032603A" w:rsidRDefault="00672E4C" w:rsidP="00672E4C">
      <w:pPr>
        <w:tabs>
          <w:tab w:val="left" w:pos="3686"/>
          <w:tab w:val="left" w:pos="3969"/>
          <w:tab w:val="left" w:pos="4111"/>
        </w:tabs>
        <w:rPr>
          <w:b/>
          <w:lang w:val="nl-BE"/>
        </w:rPr>
      </w:pPr>
    </w:p>
    <w:p w14:paraId="595910CA" w14:textId="5B22509D" w:rsidR="005C4F6A" w:rsidRPr="005A4F0B" w:rsidRDefault="0032603A" w:rsidP="3AD821DB">
      <w:pPr>
        <w:rPr>
          <w:b/>
          <w:bCs/>
          <w:lang w:val="nl-BE"/>
        </w:rPr>
      </w:pPr>
      <w:r>
        <w:rPr>
          <w:b/>
          <w:bCs/>
          <w:i/>
          <w:iCs/>
          <w:lang w:val="nl-BE"/>
        </w:rPr>
        <w:t>Brussel</w:t>
      </w:r>
      <w:r w:rsidR="005C4F6A" w:rsidRPr="005A4F0B">
        <w:rPr>
          <w:b/>
          <w:bCs/>
          <w:i/>
          <w:iCs/>
          <w:lang w:val="nl-BE"/>
        </w:rPr>
        <w:t xml:space="preserve">, </w:t>
      </w:r>
      <w:r w:rsidR="00620F5F">
        <w:rPr>
          <w:b/>
          <w:bCs/>
          <w:i/>
          <w:iCs/>
          <w:lang w:val="nl-BE"/>
        </w:rPr>
        <w:t xml:space="preserve">9 november </w:t>
      </w:r>
      <w:r w:rsidR="005C4F6A" w:rsidRPr="005A4F0B">
        <w:rPr>
          <w:b/>
          <w:bCs/>
          <w:i/>
          <w:iCs/>
          <w:lang w:val="nl-BE"/>
        </w:rPr>
        <w:t xml:space="preserve"> 2022 </w:t>
      </w:r>
      <w:r w:rsidR="003D659E" w:rsidRPr="005A4F0B">
        <w:rPr>
          <w:b/>
          <w:bCs/>
          <w:i/>
          <w:iCs/>
          <w:lang w:val="nl-BE"/>
        </w:rPr>
        <w:t>–</w:t>
      </w:r>
      <w:r w:rsidR="005C4F6A" w:rsidRPr="005A4F0B">
        <w:rPr>
          <w:b/>
          <w:bCs/>
          <w:i/>
          <w:iCs/>
          <w:lang w:val="nl-BE"/>
        </w:rPr>
        <w:t xml:space="preserve"> </w:t>
      </w:r>
      <w:r w:rsidR="003D659E" w:rsidRPr="005A4F0B">
        <w:rPr>
          <w:b/>
          <w:bCs/>
          <w:lang w:val="nl-BE"/>
        </w:rPr>
        <w:t>Met het begin van de herfst</w:t>
      </w:r>
      <w:r w:rsidR="005A4F0B" w:rsidRPr="005A4F0B">
        <w:rPr>
          <w:b/>
          <w:bCs/>
          <w:lang w:val="nl-BE"/>
        </w:rPr>
        <w:t xml:space="preserve"> lijkt de feestelijke en vrolijke eindejaarsperiode </w:t>
      </w:r>
      <w:r w:rsidR="005A4F0B">
        <w:rPr>
          <w:b/>
          <w:bCs/>
          <w:lang w:val="nl-BE"/>
        </w:rPr>
        <w:t>plots bijna voor de deur te staan</w:t>
      </w:r>
      <w:r w:rsidR="005C4F6A" w:rsidRPr="005A4F0B">
        <w:rPr>
          <w:b/>
          <w:bCs/>
          <w:lang w:val="nl-BE"/>
        </w:rPr>
        <w:t xml:space="preserve">. </w:t>
      </w:r>
      <w:r w:rsidR="00887623" w:rsidRPr="0032603A">
        <w:rPr>
          <w:b/>
          <w:bCs/>
          <w:lang w:val="nl-BE"/>
        </w:rPr>
        <w:t>D</w:t>
      </w:r>
      <w:r w:rsidR="005A4F0B" w:rsidRPr="0032603A">
        <w:rPr>
          <w:b/>
          <w:bCs/>
          <w:lang w:val="nl-BE"/>
        </w:rPr>
        <w:t xml:space="preserve">e tijd vliegt. </w:t>
      </w:r>
      <w:r w:rsidR="005A4F0B" w:rsidRPr="005A4F0B">
        <w:rPr>
          <w:b/>
          <w:bCs/>
          <w:lang w:val="nl-BE"/>
        </w:rPr>
        <w:t xml:space="preserve">Wil je zorgen dat al je kerstcadeaus </w:t>
      </w:r>
      <w:r w:rsidR="005A4F0B">
        <w:rPr>
          <w:b/>
          <w:bCs/>
          <w:lang w:val="nl-BE"/>
        </w:rPr>
        <w:t xml:space="preserve">al </w:t>
      </w:r>
      <w:r w:rsidR="005A4F0B" w:rsidRPr="005A4F0B">
        <w:rPr>
          <w:b/>
          <w:bCs/>
          <w:lang w:val="nl-BE"/>
        </w:rPr>
        <w:t>veilig en wel onder de kerstboom liggen of in de sokken zitten?</w:t>
      </w:r>
      <w:r w:rsidR="005A4F0B">
        <w:rPr>
          <w:b/>
          <w:bCs/>
          <w:lang w:val="nl-BE"/>
        </w:rPr>
        <w:t xml:space="preserve"> </w:t>
      </w:r>
      <w:r w:rsidR="005A4F0B" w:rsidRPr="005A4F0B">
        <w:rPr>
          <w:b/>
          <w:bCs/>
          <w:lang w:val="nl-BE"/>
        </w:rPr>
        <w:t xml:space="preserve">Dan is het slim om al vroeg </w:t>
      </w:r>
      <w:r w:rsidR="00887623">
        <w:rPr>
          <w:b/>
          <w:bCs/>
          <w:lang w:val="nl-BE"/>
        </w:rPr>
        <w:t>rond</w:t>
      </w:r>
      <w:r w:rsidR="005A4F0B">
        <w:rPr>
          <w:b/>
          <w:bCs/>
          <w:lang w:val="nl-BE"/>
        </w:rPr>
        <w:t xml:space="preserve"> te kijken voor</w:t>
      </w:r>
      <w:r w:rsidR="005A4F0B" w:rsidRPr="005A4F0B">
        <w:rPr>
          <w:b/>
          <w:bCs/>
          <w:lang w:val="nl-BE"/>
        </w:rPr>
        <w:t xml:space="preserve"> geweldige aanbiedingen en </w:t>
      </w:r>
      <w:r w:rsidR="005A4F0B">
        <w:rPr>
          <w:b/>
          <w:bCs/>
          <w:lang w:val="nl-BE"/>
        </w:rPr>
        <w:t>unieke kerstgeschenken van hoge kwaliteit</w:t>
      </w:r>
      <w:r w:rsidR="005C4F6A" w:rsidRPr="005A4F0B">
        <w:rPr>
          <w:b/>
          <w:bCs/>
          <w:lang w:val="nl-BE"/>
        </w:rPr>
        <w:t xml:space="preserve">. </w:t>
      </w:r>
      <w:r w:rsidR="005A4F0B" w:rsidRPr="005A4F0B">
        <w:rPr>
          <w:b/>
          <w:bCs/>
          <w:lang w:val="nl-BE"/>
        </w:rPr>
        <w:t xml:space="preserve">En daar komt </w:t>
      </w:r>
      <w:r w:rsidR="005C4F6A" w:rsidRPr="005A4F0B">
        <w:rPr>
          <w:b/>
          <w:bCs/>
          <w:lang w:val="nl-BE"/>
        </w:rPr>
        <w:t xml:space="preserve">Sennheiser </w:t>
      </w:r>
      <w:r w:rsidR="005A4F0B" w:rsidRPr="005A4F0B">
        <w:rPr>
          <w:b/>
          <w:bCs/>
          <w:lang w:val="nl-BE"/>
        </w:rPr>
        <w:t xml:space="preserve">in beeld, om te verzekeren dat de ogen van je </w:t>
      </w:r>
      <w:r w:rsidR="005A4F0B">
        <w:rPr>
          <w:b/>
          <w:bCs/>
          <w:lang w:val="nl-BE"/>
        </w:rPr>
        <w:t>geliefden vrolijk oplichten als ze hun geschenken openmaken</w:t>
      </w:r>
      <w:r w:rsidR="005C4F6A" w:rsidRPr="005A4F0B">
        <w:rPr>
          <w:b/>
          <w:bCs/>
          <w:lang w:val="nl-BE"/>
        </w:rPr>
        <w:t xml:space="preserve">. </w:t>
      </w:r>
      <w:r w:rsidR="005A4F0B" w:rsidRPr="005A4F0B">
        <w:rPr>
          <w:b/>
          <w:bCs/>
          <w:lang w:val="nl-BE"/>
        </w:rPr>
        <w:t xml:space="preserve">Kom maar mee en laat je verrassen door alles wat de </w:t>
      </w:r>
      <w:r w:rsidR="005C4F6A" w:rsidRPr="005A4F0B">
        <w:rPr>
          <w:b/>
          <w:bCs/>
          <w:lang w:val="nl-BE"/>
        </w:rPr>
        <w:t>Sennheiser Black Friday</w:t>
      </w:r>
      <w:r w:rsidR="005A4F0B">
        <w:rPr>
          <w:b/>
          <w:bCs/>
          <w:lang w:val="nl-BE"/>
        </w:rPr>
        <w:t>-</w:t>
      </w:r>
      <w:r w:rsidR="005C4F6A" w:rsidRPr="005A4F0B">
        <w:rPr>
          <w:b/>
          <w:bCs/>
          <w:lang w:val="nl-BE"/>
        </w:rPr>
        <w:t xml:space="preserve">deals </w:t>
      </w:r>
      <w:r w:rsidR="005A4F0B">
        <w:rPr>
          <w:b/>
          <w:bCs/>
          <w:lang w:val="nl-BE"/>
        </w:rPr>
        <w:t>je dit jaar te bieden hebben</w:t>
      </w:r>
      <w:r w:rsidR="005C4F6A" w:rsidRPr="005A4F0B">
        <w:rPr>
          <w:b/>
          <w:bCs/>
          <w:lang w:val="nl-BE"/>
        </w:rPr>
        <w:t>.</w:t>
      </w:r>
    </w:p>
    <w:p w14:paraId="6BBA6591" w14:textId="77777777" w:rsidR="005C4F6A" w:rsidRPr="005A4F0B" w:rsidRDefault="005C4F6A" w:rsidP="005C4F6A">
      <w:pPr>
        <w:rPr>
          <w:b/>
          <w:iCs/>
          <w:lang w:val="nl-BE"/>
        </w:rPr>
      </w:pPr>
    </w:p>
    <w:p w14:paraId="48E5F2D1" w14:textId="52BBF41A" w:rsidR="005C4F6A" w:rsidRPr="00B71878" w:rsidRDefault="00B71878" w:rsidP="3AD821DB">
      <w:pPr>
        <w:rPr>
          <w:b/>
          <w:bCs/>
          <w:lang w:val="nl-BE"/>
        </w:rPr>
      </w:pPr>
      <w:r w:rsidRPr="00B71878">
        <w:rPr>
          <w:b/>
          <w:bCs/>
          <w:lang w:val="nl-BE"/>
        </w:rPr>
        <w:t xml:space="preserve">Geniet in stille afzondering van je </w:t>
      </w:r>
      <w:r w:rsidR="005C4F6A" w:rsidRPr="00B71878">
        <w:rPr>
          <w:b/>
          <w:bCs/>
          <w:lang w:val="nl-BE"/>
        </w:rPr>
        <w:t>favori</w:t>
      </w:r>
      <w:r w:rsidRPr="00B71878">
        <w:rPr>
          <w:b/>
          <w:bCs/>
          <w:lang w:val="nl-BE"/>
        </w:rPr>
        <w:t>e</w:t>
      </w:r>
      <w:r w:rsidR="005C4F6A" w:rsidRPr="00B71878">
        <w:rPr>
          <w:b/>
          <w:bCs/>
          <w:lang w:val="nl-BE"/>
        </w:rPr>
        <w:t xml:space="preserve">te songs </w:t>
      </w:r>
      <w:r w:rsidRPr="00B71878">
        <w:rPr>
          <w:b/>
          <w:bCs/>
          <w:lang w:val="nl-BE"/>
        </w:rPr>
        <w:t xml:space="preserve">met de </w:t>
      </w:r>
      <w:r w:rsidR="005C4F6A" w:rsidRPr="00B71878">
        <w:rPr>
          <w:b/>
          <w:bCs/>
          <w:lang w:val="nl-BE"/>
        </w:rPr>
        <w:t xml:space="preserve">Active Noise Cancellation </w:t>
      </w:r>
      <w:r w:rsidRPr="00B71878">
        <w:rPr>
          <w:b/>
          <w:bCs/>
          <w:lang w:val="nl-BE"/>
        </w:rPr>
        <w:t xml:space="preserve">van de </w:t>
      </w:r>
      <w:r w:rsidR="005C4F6A" w:rsidRPr="00B71878">
        <w:rPr>
          <w:b/>
          <w:bCs/>
          <w:lang w:val="nl-BE"/>
        </w:rPr>
        <w:t>M</w:t>
      </w:r>
      <w:r w:rsidR="00E35BC1" w:rsidRPr="00B71878">
        <w:rPr>
          <w:b/>
          <w:bCs/>
          <w:lang w:val="nl-BE"/>
        </w:rPr>
        <w:t>OMENTUM</w:t>
      </w:r>
      <w:r w:rsidR="005C4F6A" w:rsidRPr="00B71878">
        <w:rPr>
          <w:b/>
          <w:bCs/>
          <w:lang w:val="nl-BE"/>
        </w:rPr>
        <w:t xml:space="preserve"> True Wireless 3 </w:t>
      </w:r>
      <w:r w:rsidRPr="00B71878">
        <w:rPr>
          <w:b/>
          <w:bCs/>
          <w:lang w:val="nl-BE"/>
        </w:rPr>
        <w:t>na die stressy eindejaarsdagen</w:t>
      </w:r>
      <w:r w:rsidR="005C4F6A" w:rsidRPr="00B71878">
        <w:rPr>
          <w:b/>
          <w:bCs/>
          <w:lang w:val="nl-BE"/>
        </w:rPr>
        <w:t>.</w:t>
      </w:r>
      <w:r w:rsidRPr="00B71878">
        <w:rPr>
          <w:b/>
          <w:bCs/>
          <w:lang w:val="nl-BE"/>
        </w:rPr>
        <w:t xml:space="preserve"> Verwen jezelf totaal tijdens </w:t>
      </w:r>
      <w:r>
        <w:rPr>
          <w:b/>
          <w:bCs/>
          <w:lang w:val="nl-BE"/>
        </w:rPr>
        <w:t>j</w:t>
      </w:r>
      <w:r w:rsidRPr="00B71878">
        <w:rPr>
          <w:b/>
          <w:bCs/>
          <w:lang w:val="nl-BE"/>
        </w:rPr>
        <w:t>e comfortabele muzikale luistersessie met het kristalheldere</w:t>
      </w:r>
      <w:r>
        <w:rPr>
          <w:b/>
          <w:bCs/>
          <w:lang w:val="nl-BE"/>
        </w:rPr>
        <w:t xml:space="preserve"> geluid van de</w:t>
      </w:r>
      <w:r w:rsidRPr="00B71878">
        <w:rPr>
          <w:b/>
          <w:bCs/>
          <w:lang w:val="nl-BE"/>
        </w:rPr>
        <w:t xml:space="preserve"> </w:t>
      </w:r>
      <w:r w:rsidR="005C4F6A" w:rsidRPr="00B71878">
        <w:rPr>
          <w:b/>
          <w:bCs/>
          <w:lang w:val="nl-BE"/>
        </w:rPr>
        <w:t>Sennheiser M</w:t>
      </w:r>
      <w:r w:rsidR="00E35BC1" w:rsidRPr="00B71878">
        <w:rPr>
          <w:b/>
          <w:bCs/>
          <w:lang w:val="nl-BE"/>
        </w:rPr>
        <w:t>OMENTUM</w:t>
      </w:r>
      <w:r w:rsidR="005C4F6A" w:rsidRPr="00B71878">
        <w:rPr>
          <w:b/>
          <w:bCs/>
          <w:lang w:val="nl-BE"/>
        </w:rPr>
        <w:t xml:space="preserve"> 4</w:t>
      </w:r>
      <w:r w:rsidR="00E35BC1" w:rsidRPr="00B71878">
        <w:rPr>
          <w:b/>
          <w:bCs/>
          <w:lang w:val="nl-BE"/>
        </w:rPr>
        <w:t xml:space="preserve"> Wireless</w:t>
      </w:r>
      <w:r w:rsidR="005C4F6A" w:rsidRPr="00B71878">
        <w:rPr>
          <w:b/>
          <w:bCs/>
          <w:lang w:val="nl-BE"/>
        </w:rPr>
        <w:t xml:space="preserve">. </w:t>
      </w:r>
      <w:r w:rsidRPr="00B71878">
        <w:rPr>
          <w:b/>
          <w:bCs/>
          <w:lang w:val="nl-BE"/>
        </w:rPr>
        <w:t>En ongeacht of je nu van ‘</w:t>
      </w:r>
      <w:r w:rsidR="005C4F6A" w:rsidRPr="00B71878">
        <w:rPr>
          <w:b/>
          <w:bCs/>
          <w:lang w:val="nl-BE"/>
        </w:rPr>
        <w:t>Home Alone</w:t>
      </w:r>
      <w:r w:rsidRPr="00B71878">
        <w:rPr>
          <w:b/>
          <w:bCs/>
          <w:lang w:val="nl-BE"/>
        </w:rPr>
        <w:t>’</w:t>
      </w:r>
      <w:r w:rsidR="005C4F6A" w:rsidRPr="00B71878">
        <w:rPr>
          <w:b/>
          <w:bCs/>
          <w:lang w:val="nl-BE"/>
        </w:rPr>
        <w:t xml:space="preserve"> o</w:t>
      </w:r>
      <w:r w:rsidRPr="00B71878">
        <w:rPr>
          <w:b/>
          <w:bCs/>
          <w:lang w:val="nl-BE"/>
        </w:rPr>
        <w:t>f</w:t>
      </w:r>
      <w:r w:rsidR="005C4F6A" w:rsidRPr="00B71878">
        <w:rPr>
          <w:b/>
          <w:bCs/>
          <w:lang w:val="nl-BE"/>
        </w:rPr>
        <w:t xml:space="preserve"> </w:t>
      </w:r>
      <w:r w:rsidRPr="00B71878">
        <w:rPr>
          <w:b/>
          <w:bCs/>
          <w:lang w:val="nl-BE"/>
        </w:rPr>
        <w:t>‘</w:t>
      </w:r>
      <w:r w:rsidR="005C4F6A" w:rsidRPr="00B71878">
        <w:rPr>
          <w:b/>
          <w:bCs/>
          <w:lang w:val="nl-BE"/>
        </w:rPr>
        <w:t>Die Hard</w:t>
      </w:r>
      <w:r w:rsidRPr="00B71878">
        <w:rPr>
          <w:b/>
          <w:bCs/>
          <w:lang w:val="nl-BE"/>
        </w:rPr>
        <w:t xml:space="preserve">’ wil genieten: met de nieuwe </w:t>
      </w:r>
      <w:r w:rsidR="005C4F6A" w:rsidRPr="00B71878">
        <w:rPr>
          <w:b/>
          <w:bCs/>
          <w:lang w:val="nl-BE"/>
        </w:rPr>
        <w:t xml:space="preserve">AMBEO Soundbar Plus </w:t>
      </w:r>
      <w:r>
        <w:rPr>
          <w:b/>
          <w:bCs/>
          <w:lang w:val="nl-BE"/>
        </w:rPr>
        <w:t>haal je de beste geluidservaring uit je favoriete kerstfilm</w:t>
      </w:r>
      <w:r w:rsidR="005C4F6A" w:rsidRPr="00B71878">
        <w:rPr>
          <w:b/>
          <w:bCs/>
          <w:lang w:val="nl-BE"/>
        </w:rPr>
        <w:t>.</w:t>
      </w:r>
    </w:p>
    <w:p w14:paraId="44EBAD24" w14:textId="11FBF0BF" w:rsidR="00672E4C" w:rsidRPr="00B71878" w:rsidRDefault="00672E4C" w:rsidP="00672E4C">
      <w:pPr>
        <w:rPr>
          <w:b/>
          <w:lang w:val="nl-BE"/>
        </w:rPr>
      </w:pPr>
    </w:p>
    <w:p w14:paraId="646F680F" w14:textId="77777777" w:rsidR="00D86C76" w:rsidRPr="00B71878" w:rsidRDefault="00D86C76" w:rsidP="00672E4C">
      <w:pPr>
        <w:tabs>
          <w:tab w:val="left" w:pos="3686"/>
          <w:tab w:val="left" w:pos="3969"/>
          <w:tab w:val="left" w:pos="4111"/>
        </w:tabs>
        <w:rPr>
          <w:b/>
          <w:smallCaps/>
          <w:color w:val="0095D5"/>
          <w:lang w:val="nl-BE"/>
        </w:rPr>
      </w:pPr>
    </w:p>
    <w:p w14:paraId="6E0BD500" w14:textId="77A07CC7" w:rsidR="005C4F6A" w:rsidRPr="0032603A" w:rsidRDefault="007400D4" w:rsidP="00672E4C">
      <w:pPr>
        <w:tabs>
          <w:tab w:val="left" w:pos="3686"/>
          <w:tab w:val="left" w:pos="3969"/>
          <w:tab w:val="left" w:pos="4111"/>
        </w:tabs>
        <w:rPr>
          <w:b/>
          <w:smallCaps/>
          <w:color w:val="0095D5"/>
          <w:lang w:val="nl-BE"/>
        </w:rPr>
      </w:pPr>
      <w:r w:rsidRPr="0032603A">
        <w:rPr>
          <w:b/>
          <w:smallCaps/>
          <w:color w:val="0095D5"/>
          <w:lang w:val="nl-BE"/>
        </w:rPr>
        <w:t>LAAT JE ONDER DE KERSTBOOM INSPIREREN DOOR MUZIEK</w:t>
      </w:r>
    </w:p>
    <w:p w14:paraId="729FF86D" w14:textId="77777777" w:rsidR="005C4F6A" w:rsidRPr="0032603A" w:rsidRDefault="005C4F6A" w:rsidP="00672E4C">
      <w:pPr>
        <w:tabs>
          <w:tab w:val="left" w:pos="3686"/>
          <w:tab w:val="left" w:pos="3969"/>
          <w:tab w:val="left" w:pos="4111"/>
        </w:tabs>
        <w:rPr>
          <w:b/>
          <w:smallCaps/>
          <w:color w:val="0095D5"/>
          <w:lang w:val="nl-BE"/>
        </w:rPr>
      </w:pPr>
      <w:r w:rsidRPr="0032603A">
        <w:rPr>
          <w:b/>
          <w:smallCaps/>
          <w:color w:val="0095D5"/>
          <w:lang w:val="nl-BE"/>
        </w:rPr>
        <w:t xml:space="preserve">                                                                                     </w:t>
      </w:r>
    </w:p>
    <w:p w14:paraId="205E0ACF" w14:textId="151A30F3" w:rsidR="00672E4C" w:rsidRPr="0032603A" w:rsidRDefault="00EC431D" w:rsidP="00672E4C">
      <w:pPr>
        <w:tabs>
          <w:tab w:val="left" w:pos="3686"/>
          <w:tab w:val="left" w:pos="3969"/>
          <w:tab w:val="left" w:pos="4111"/>
        </w:tabs>
        <w:rPr>
          <w:b/>
          <w:smallCaps/>
          <w:color w:val="0095D5"/>
          <w:lang w:val="nl-B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5AEF07E" wp14:editId="14602375">
            <wp:simplePos x="0" y="0"/>
            <wp:positionH relativeFrom="column">
              <wp:posOffset>-380669</wp:posOffset>
            </wp:positionH>
            <wp:positionV relativeFrom="paragraph">
              <wp:posOffset>238760</wp:posOffset>
            </wp:positionV>
            <wp:extent cx="3232150" cy="2427266"/>
            <wp:effectExtent l="0" t="0" r="6350" b="0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150" cy="2427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4F6A" w:rsidRPr="0032603A">
        <w:rPr>
          <w:b/>
          <w:smallCaps/>
          <w:color w:val="0095D5"/>
          <w:lang w:val="nl-BE"/>
        </w:rPr>
        <w:t xml:space="preserve">                                                                                                                                             </w:t>
      </w:r>
      <w:r w:rsidR="005C4F6A" w:rsidRPr="0032603A">
        <w:rPr>
          <w:b/>
          <w:smallCaps/>
          <w:color w:val="0095D5" w:themeColor="accent1"/>
          <w:lang w:val="nl-BE"/>
        </w:rPr>
        <w:t xml:space="preserve">  </w:t>
      </w:r>
      <w:hyperlink r:id="rId12" w:history="1">
        <w:r w:rsidR="005C4F6A" w:rsidRPr="0032603A">
          <w:rPr>
            <w:rStyle w:val="Hyperlink"/>
            <w:b/>
            <w:smallCaps/>
            <w:color w:val="0095D5" w:themeColor="accent1"/>
            <w:lang w:val="nl-BE"/>
          </w:rPr>
          <w:t xml:space="preserve">MOMENTUM </w:t>
        </w:r>
        <w:r w:rsidR="005C4F6A" w:rsidRPr="0032603A">
          <w:rPr>
            <w:rStyle w:val="Hyperlink"/>
            <w:b/>
            <w:bCs/>
            <w:color w:val="0095D5" w:themeColor="accent1"/>
            <w:lang w:val="nl-BE"/>
          </w:rPr>
          <w:t>T</w:t>
        </w:r>
        <w:r w:rsidR="00BA67DE" w:rsidRPr="0032603A">
          <w:rPr>
            <w:rStyle w:val="Hyperlink"/>
            <w:b/>
            <w:bCs/>
            <w:color w:val="0095D5" w:themeColor="accent1"/>
            <w:lang w:val="nl-BE"/>
          </w:rPr>
          <w:t>rue</w:t>
        </w:r>
        <w:r w:rsidR="005C4F6A" w:rsidRPr="0032603A">
          <w:rPr>
            <w:rStyle w:val="Hyperlink"/>
            <w:b/>
            <w:bCs/>
            <w:color w:val="0095D5" w:themeColor="accent1"/>
            <w:lang w:val="nl-BE"/>
          </w:rPr>
          <w:t xml:space="preserve"> </w:t>
        </w:r>
        <w:r w:rsidR="00BA67DE" w:rsidRPr="0032603A">
          <w:rPr>
            <w:rStyle w:val="Hyperlink"/>
            <w:b/>
            <w:bCs/>
            <w:color w:val="0095D5" w:themeColor="accent1"/>
            <w:lang w:val="nl-BE"/>
          </w:rPr>
          <w:t>Wireless</w:t>
        </w:r>
        <w:r w:rsidR="005C4F6A" w:rsidRPr="0032603A">
          <w:rPr>
            <w:rStyle w:val="Hyperlink"/>
            <w:b/>
            <w:bCs/>
            <w:color w:val="0095D5" w:themeColor="accent1"/>
            <w:lang w:val="nl-BE"/>
          </w:rPr>
          <w:t xml:space="preserve"> 3</w:t>
        </w:r>
      </w:hyperlink>
    </w:p>
    <w:p w14:paraId="134E7ED1" w14:textId="3126CAAB" w:rsidR="005C4F6A" w:rsidRPr="008347DA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/>
          <w:lang w:val="nl-BE"/>
        </w:rPr>
      </w:pPr>
      <w:r w:rsidRPr="008347DA">
        <w:rPr>
          <w:color w:val="000000" w:themeColor="text1"/>
          <w:lang w:val="nl-BE"/>
        </w:rPr>
        <w:t xml:space="preserve">+ </w:t>
      </w:r>
      <w:r w:rsidR="000F3164" w:rsidRPr="008347DA">
        <w:rPr>
          <w:color w:val="000000"/>
          <w:lang w:val="nl-BE"/>
        </w:rPr>
        <w:t>P</w:t>
      </w:r>
      <w:r w:rsidRPr="008347DA">
        <w:rPr>
          <w:color w:val="000000"/>
          <w:lang w:val="nl-BE"/>
        </w:rPr>
        <w:t xml:space="preserve">erfect </w:t>
      </w:r>
      <w:r w:rsidR="008347DA" w:rsidRPr="008347DA">
        <w:rPr>
          <w:color w:val="000000"/>
          <w:lang w:val="nl-BE"/>
        </w:rPr>
        <w:t>geluid dankzij</w:t>
      </w:r>
      <w:r w:rsidRPr="008347DA">
        <w:rPr>
          <w:color w:val="000000"/>
          <w:lang w:val="nl-BE"/>
        </w:rPr>
        <w:t xml:space="preserve"> </w:t>
      </w:r>
      <w:r w:rsidR="008347DA" w:rsidRPr="008347DA">
        <w:rPr>
          <w:color w:val="000000"/>
          <w:lang w:val="nl-BE"/>
        </w:rPr>
        <w:t>de</w:t>
      </w:r>
      <w:r w:rsidRPr="008347DA">
        <w:rPr>
          <w:color w:val="000000"/>
          <w:lang w:val="nl-BE"/>
        </w:rPr>
        <w:t xml:space="preserve"> Sennheiser TrueResponse</w:t>
      </w:r>
      <w:r w:rsidR="008347DA" w:rsidRPr="008347DA">
        <w:rPr>
          <w:color w:val="000000"/>
          <w:lang w:val="nl-BE"/>
        </w:rPr>
        <w:t>-</w:t>
      </w:r>
      <w:r w:rsidRPr="008347DA">
        <w:rPr>
          <w:color w:val="000000"/>
          <w:lang w:val="nl-BE"/>
        </w:rPr>
        <w:t xml:space="preserve">transducer </w:t>
      </w:r>
    </w:p>
    <w:p w14:paraId="4563E075" w14:textId="46520089" w:rsidR="005C4F6A" w:rsidRPr="008347DA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 w:themeColor="text1"/>
          <w:lang w:val="nl-BE"/>
        </w:rPr>
      </w:pPr>
      <w:r w:rsidRPr="008347DA">
        <w:rPr>
          <w:color w:val="000000"/>
          <w:lang w:val="nl-BE"/>
        </w:rPr>
        <w:t xml:space="preserve">+ </w:t>
      </w:r>
      <w:r w:rsidR="00887623">
        <w:rPr>
          <w:color w:val="000000"/>
          <w:lang w:val="nl-BE"/>
        </w:rPr>
        <w:t>M</w:t>
      </w:r>
      <w:r w:rsidRPr="008347DA">
        <w:rPr>
          <w:color w:val="000000"/>
          <w:lang w:val="nl-BE"/>
        </w:rPr>
        <w:t>axim</w:t>
      </w:r>
      <w:r w:rsidR="008347DA" w:rsidRPr="008347DA">
        <w:rPr>
          <w:color w:val="000000"/>
          <w:lang w:val="nl-BE"/>
        </w:rPr>
        <w:t>aal draagcomfort</w:t>
      </w:r>
      <w:r w:rsidRPr="008347DA">
        <w:rPr>
          <w:color w:val="000000"/>
          <w:lang w:val="nl-BE"/>
        </w:rPr>
        <w:t xml:space="preserve"> </w:t>
      </w:r>
      <w:r w:rsidR="008347DA" w:rsidRPr="008347DA">
        <w:rPr>
          <w:color w:val="000000"/>
          <w:lang w:val="nl-BE"/>
        </w:rPr>
        <w:t>dankzij de ultieme pasvorm</w:t>
      </w:r>
    </w:p>
    <w:p w14:paraId="23A6BBC0" w14:textId="2D20376B" w:rsidR="005C4F6A" w:rsidRPr="008347DA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 w:themeColor="text1"/>
          <w:lang w:val="nl-BE"/>
        </w:rPr>
      </w:pPr>
      <w:r w:rsidRPr="008347DA">
        <w:rPr>
          <w:color w:val="000000" w:themeColor="text1"/>
          <w:lang w:val="nl-BE"/>
        </w:rPr>
        <w:t xml:space="preserve">+ Adaptive Noise Cancellation </w:t>
      </w:r>
      <w:r w:rsidR="008347DA" w:rsidRPr="008347DA">
        <w:rPr>
          <w:color w:val="000000" w:themeColor="text1"/>
          <w:lang w:val="nl-BE"/>
        </w:rPr>
        <w:t xml:space="preserve">voor jouw gepersonaliseerd en ongestoord </w:t>
      </w:r>
      <w:r w:rsidRPr="008347DA">
        <w:rPr>
          <w:color w:val="000000" w:themeColor="text1"/>
          <w:lang w:val="nl-BE"/>
        </w:rPr>
        <w:t>l</w:t>
      </w:r>
      <w:r w:rsidR="008347DA">
        <w:rPr>
          <w:color w:val="000000" w:themeColor="text1"/>
          <w:lang w:val="nl-BE"/>
        </w:rPr>
        <w:t>uisterplezier</w:t>
      </w:r>
    </w:p>
    <w:p w14:paraId="4E7D8705" w14:textId="7D6DD8F5" w:rsidR="005C4F6A" w:rsidRPr="008347DA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/>
          <w:lang w:val="nl-BE"/>
        </w:rPr>
      </w:pPr>
      <w:r w:rsidRPr="008347DA">
        <w:rPr>
          <w:color w:val="000000"/>
          <w:lang w:val="nl-BE"/>
        </w:rPr>
        <w:t xml:space="preserve">+ </w:t>
      </w:r>
      <w:r w:rsidR="00887623">
        <w:rPr>
          <w:color w:val="000000"/>
          <w:lang w:val="nl-BE"/>
        </w:rPr>
        <w:t>T</w:t>
      </w:r>
      <w:r w:rsidRPr="008347DA">
        <w:rPr>
          <w:color w:val="000000"/>
          <w:lang w:val="nl-BE"/>
        </w:rPr>
        <w:t>o</w:t>
      </w:r>
      <w:r w:rsidR="008347DA" w:rsidRPr="008347DA">
        <w:rPr>
          <w:color w:val="000000"/>
          <w:lang w:val="nl-BE"/>
        </w:rPr>
        <w:t>t</w:t>
      </w:r>
      <w:r w:rsidRPr="008347DA">
        <w:rPr>
          <w:color w:val="000000"/>
          <w:lang w:val="nl-BE"/>
        </w:rPr>
        <w:t xml:space="preserve"> 28</w:t>
      </w:r>
      <w:r w:rsidR="008347DA" w:rsidRPr="008347DA">
        <w:rPr>
          <w:color w:val="000000"/>
          <w:lang w:val="nl-BE"/>
        </w:rPr>
        <w:t xml:space="preserve"> uur</w:t>
      </w:r>
      <w:r w:rsidRPr="008347DA">
        <w:rPr>
          <w:color w:val="000000"/>
          <w:lang w:val="nl-BE"/>
        </w:rPr>
        <w:t xml:space="preserve"> batter</w:t>
      </w:r>
      <w:r w:rsidR="008347DA" w:rsidRPr="008347DA">
        <w:rPr>
          <w:color w:val="000000"/>
          <w:lang w:val="nl-BE"/>
        </w:rPr>
        <w:t>ijduur</w:t>
      </w:r>
      <w:r w:rsidRPr="008347DA">
        <w:rPr>
          <w:color w:val="000000"/>
          <w:lang w:val="nl-BE"/>
        </w:rPr>
        <w:t xml:space="preserve">, </w:t>
      </w:r>
      <w:r w:rsidR="00887623">
        <w:rPr>
          <w:color w:val="000000"/>
          <w:lang w:val="nl-BE"/>
        </w:rPr>
        <w:t xml:space="preserve">tijdens je rit </w:t>
      </w:r>
      <w:r w:rsidR="008347DA" w:rsidRPr="008347DA">
        <w:rPr>
          <w:color w:val="000000"/>
          <w:lang w:val="nl-BE"/>
        </w:rPr>
        <w:t>‘</w:t>
      </w:r>
      <w:r w:rsidRPr="008347DA">
        <w:rPr>
          <w:color w:val="000000"/>
          <w:lang w:val="nl-BE"/>
        </w:rPr>
        <w:t>driving home for Christmas</w:t>
      </w:r>
      <w:r w:rsidR="008347DA" w:rsidRPr="008347DA">
        <w:rPr>
          <w:color w:val="000000"/>
          <w:lang w:val="nl-BE"/>
        </w:rPr>
        <w:t>’</w:t>
      </w:r>
    </w:p>
    <w:p w14:paraId="40B1B597" w14:textId="63504205" w:rsidR="005C4F6A" w:rsidRPr="008347DA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4678"/>
        <w:rPr>
          <w:color w:val="000000" w:themeColor="text1"/>
          <w:lang w:val="nl-BE"/>
        </w:rPr>
      </w:pPr>
      <w:r w:rsidRPr="008347DA">
        <w:rPr>
          <w:color w:val="000000" w:themeColor="text1"/>
          <w:lang w:val="nl-BE"/>
        </w:rPr>
        <w:t xml:space="preserve">+ </w:t>
      </w:r>
      <w:r w:rsidR="008347DA" w:rsidRPr="008347DA">
        <w:rPr>
          <w:color w:val="000000" w:themeColor="text1"/>
          <w:lang w:val="nl-BE"/>
        </w:rPr>
        <w:t>Beschikbaar in zwart</w:t>
      </w:r>
      <w:r w:rsidRPr="008347DA">
        <w:rPr>
          <w:color w:val="000000" w:themeColor="text1"/>
          <w:lang w:val="nl-BE"/>
        </w:rPr>
        <w:t>, w</w:t>
      </w:r>
      <w:r w:rsidR="008347DA" w:rsidRPr="008347DA">
        <w:rPr>
          <w:color w:val="000000" w:themeColor="text1"/>
          <w:lang w:val="nl-BE"/>
        </w:rPr>
        <w:t>it</w:t>
      </w:r>
      <w:r w:rsidRPr="008347DA">
        <w:rPr>
          <w:color w:val="000000" w:themeColor="text1"/>
          <w:lang w:val="nl-BE"/>
        </w:rPr>
        <w:t xml:space="preserve"> o</w:t>
      </w:r>
      <w:r w:rsidR="008347DA" w:rsidRPr="008347DA">
        <w:rPr>
          <w:color w:val="000000" w:themeColor="text1"/>
          <w:lang w:val="nl-BE"/>
        </w:rPr>
        <w:t>f</w:t>
      </w:r>
      <w:r w:rsidRPr="008347DA">
        <w:rPr>
          <w:color w:val="000000" w:themeColor="text1"/>
          <w:lang w:val="nl-BE"/>
        </w:rPr>
        <w:t xml:space="preserve"> </w:t>
      </w:r>
      <w:r w:rsidR="00187BDE" w:rsidRPr="008347DA">
        <w:rPr>
          <w:color w:val="000000" w:themeColor="text1"/>
          <w:lang w:val="nl-BE"/>
        </w:rPr>
        <w:t>gra</w:t>
      </w:r>
      <w:r w:rsidR="008347DA">
        <w:rPr>
          <w:color w:val="000000" w:themeColor="text1"/>
          <w:lang w:val="nl-BE"/>
        </w:rPr>
        <w:t>fiet</w:t>
      </w:r>
      <w:r w:rsidRPr="008347DA">
        <w:rPr>
          <w:color w:val="000000" w:themeColor="text1"/>
          <w:lang w:val="nl-BE"/>
        </w:rPr>
        <w:br/>
      </w:r>
      <w:r w:rsidR="008347DA">
        <w:rPr>
          <w:b/>
          <w:bCs/>
          <w:color w:val="000000" w:themeColor="text1"/>
          <w:lang w:val="nl-BE"/>
        </w:rPr>
        <w:t>Aanbevolen verkoopprijs</w:t>
      </w:r>
      <w:r w:rsidRPr="008347DA">
        <w:rPr>
          <w:b/>
          <w:bCs/>
          <w:color w:val="000000" w:themeColor="text1"/>
          <w:lang w:val="nl-BE"/>
        </w:rPr>
        <w:t>: 249,90 EUR</w:t>
      </w:r>
    </w:p>
    <w:p w14:paraId="55734F6F" w14:textId="7E4C2C47" w:rsidR="001B0995" w:rsidRPr="008347DA" w:rsidRDefault="005C4F6A" w:rsidP="005C4F6A">
      <w:pPr>
        <w:rPr>
          <w:color w:val="0095D5" w:themeColor="accent1"/>
          <w:lang w:val="nl-BE"/>
        </w:rPr>
      </w:pPr>
      <w:r w:rsidRPr="008347DA">
        <w:rPr>
          <w:color w:val="0095D5" w:themeColor="accent1"/>
          <w:lang w:val="nl-BE"/>
        </w:rPr>
        <w:t xml:space="preserve">                                                                                              </w:t>
      </w:r>
    </w:p>
    <w:p w14:paraId="706DFB0D" w14:textId="77777777" w:rsidR="0032603A" w:rsidRDefault="005C4F6A" w:rsidP="0032603A">
      <w:pPr>
        <w:ind w:left="3540" w:firstLine="708"/>
        <w:rPr>
          <w:color w:val="0095D5" w:themeColor="accent1"/>
          <w:lang w:val="nl-BE"/>
        </w:rPr>
      </w:pPr>
      <w:r w:rsidRPr="008347DA">
        <w:rPr>
          <w:color w:val="0095D5" w:themeColor="accent1"/>
          <w:lang w:val="nl-BE"/>
        </w:rPr>
        <w:t xml:space="preserve">   </w:t>
      </w:r>
    </w:p>
    <w:p w14:paraId="2B0C538D" w14:textId="00127373" w:rsidR="005C4F6A" w:rsidRPr="0032603A" w:rsidRDefault="0032603A" w:rsidP="0032603A">
      <w:pPr>
        <w:rPr>
          <w:color w:val="0095D5" w:themeColor="accent1"/>
          <w:lang w:val="nl-BE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3BFB31D" wp14:editId="167AD556">
            <wp:simplePos x="0" y="0"/>
            <wp:positionH relativeFrom="column">
              <wp:posOffset>-287655</wp:posOffset>
            </wp:positionH>
            <wp:positionV relativeFrom="paragraph">
              <wp:posOffset>-298361</wp:posOffset>
            </wp:positionV>
            <wp:extent cx="3124410" cy="2343308"/>
            <wp:effectExtent l="0" t="0" r="0" b="0"/>
            <wp:wrapNone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410" cy="2343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4F6A" w:rsidRPr="008347DA">
        <w:rPr>
          <w:color w:val="0095D5" w:themeColor="accent1"/>
          <w:lang w:val="nl-BE"/>
        </w:rPr>
        <w:t xml:space="preserve"> </w:t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r>
        <w:rPr>
          <w:color w:val="0095D5" w:themeColor="accent1"/>
          <w:lang w:val="nl-BE"/>
        </w:rPr>
        <w:tab/>
      </w:r>
      <w:hyperlink r:id="rId14" w:history="1">
        <w:r w:rsidR="005C4F6A" w:rsidRPr="0032603A">
          <w:rPr>
            <w:rStyle w:val="Hyperlink"/>
            <w:b/>
            <w:bCs/>
            <w:color w:val="0095D5" w:themeColor="accent1"/>
            <w:lang w:val="nl-BE"/>
          </w:rPr>
          <w:t>MOMENTU</w:t>
        </w:r>
        <w:r w:rsidR="00FD3C95" w:rsidRPr="0032603A">
          <w:rPr>
            <w:rStyle w:val="Hyperlink"/>
            <w:b/>
            <w:bCs/>
            <w:color w:val="0095D5" w:themeColor="accent1"/>
            <w:lang w:val="nl-BE"/>
          </w:rPr>
          <w:t>M 4 Wireless</w:t>
        </w:r>
      </w:hyperlink>
    </w:p>
    <w:p w14:paraId="12EE16FA" w14:textId="67089AF9" w:rsidR="005C4F6A" w:rsidRPr="00AD6487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/>
          <w:lang w:val="nl-BE"/>
        </w:rPr>
      </w:pPr>
      <w:r w:rsidRPr="00AD6487">
        <w:rPr>
          <w:color w:val="000000" w:themeColor="text1"/>
          <w:lang w:val="nl-BE"/>
        </w:rPr>
        <w:t xml:space="preserve">+ </w:t>
      </w:r>
      <w:r w:rsidR="00AD6487" w:rsidRPr="00AD6487">
        <w:rPr>
          <w:color w:val="000000" w:themeColor="text1"/>
          <w:lang w:val="nl-BE"/>
        </w:rPr>
        <w:t>Geniet van het buitengewo</w:t>
      </w:r>
      <w:r w:rsidR="00AD6487">
        <w:rPr>
          <w:color w:val="000000" w:themeColor="text1"/>
          <w:lang w:val="nl-BE"/>
        </w:rPr>
        <w:t>ne, typische</w:t>
      </w:r>
      <w:r w:rsidR="00AD6487" w:rsidRPr="00AD6487">
        <w:rPr>
          <w:color w:val="000000" w:themeColor="text1"/>
          <w:lang w:val="nl-BE"/>
        </w:rPr>
        <w:t xml:space="preserve"> </w:t>
      </w:r>
      <w:r w:rsidR="007B535A" w:rsidRPr="00AD6487">
        <w:rPr>
          <w:color w:val="000000" w:themeColor="text1"/>
          <w:lang w:val="nl-BE"/>
        </w:rPr>
        <w:t>Sennheiser</w:t>
      </w:r>
      <w:r w:rsidR="00AD6487">
        <w:rPr>
          <w:color w:val="000000" w:themeColor="text1"/>
          <w:lang w:val="nl-BE"/>
        </w:rPr>
        <w:t>-</w:t>
      </w:r>
      <w:r w:rsidR="00AD6487" w:rsidRPr="00AD6487">
        <w:rPr>
          <w:color w:val="000000" w:themeColor="text1"/>
          <w:lang w:val="nl-BE"/>
        </w:rPr>
        <w:t xml:space="preserve">geluid </w:t>
      </w:r>
      <w:r w:rsidR="00AD6487">
        <w:rPr>
          <w:color w:val="000000" w:themeColor="text1"/>
          <w:lang w:val="nl-BE"/>
        </w:rPr>
        <w:t>met het door audiofielen geïnspireerde</w:t>
      </w:r>
      <w:r w:rsidR="00065F46" w:rsidRPr="00AD6487">
        <w:rPr>
          <w:color w:val="000000" w:themeColor="text1"/>
          <w:lang w:val="nl-BE"/>
        </w:rPr>
        <w:t xml:space="preserve"> 42mm</w:t>
      </w:r>
      <w:r w:rsidR="00AD6487">
        <w:rPr>
          <w:color w:val="000000" w:themeColor="text1"/>
          <w:lang w:val="nl-BE"/>
        </w:rPr>
        <w:t>-</w:t>
      </w:r>
      <w:r w:rsidR="00065F46" w:rsidRPr="00AD6487">
        <w:rPr>
          <w:color w:val="000000" w:themeColor="text1"/>
          <w:lang w:val="nl-BE"/>
        </w:rPr>
        <w:t>transducersyst</w:t>
      </w:r>
      <w:r w:rsidR="00AD6487">
        <w:rPr>
          <w:color w:val="000000" w:themeColor="text1"/>
          <w:lang w:val="nl-BE"/>
        </w:rPr>
        <w:t>e</w:t>
      </w:r>
      <w:r w:rsidR="00065F46" w:rsidRPr="00AD6487">
        <w:rPr>
          <w:color w:val="000000" w:themeColor="text1"/>
          <w:lang w:val="nl-BE"/>
        </w:rPr>
        <w:t>em</w:t>
      </w:r>
    </w:p>
    <w:p w14:paraId="52F424A0" w14:textId="2A69A31B" w:rsidR="005C4F6A" w:rsidRPr="00AD6487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 w:themeColor="text1"/>
          <w:lang w:val="nl-BE"/>
        </w:rPr>
      </w:pPr>
      <w:r w:rsidRPr="00AD6487">
        <w:rPr>
          <w:color w:val="000000" w:themeColor="text1"/>
          <w:lang w:val="nl-BE"/>
        </w:rPr>
        <w:t>+ Adaptive Noise Cancellation o</w:t>
      </w:r>
      <w:r w:rsidR="00AD6487" w:rsidRPr="00AD6487">
        <w:rPr>
          <w:color w:val="000000" w:themeColor="text1"/>
          <w:lang w:val="nl-BE"/>
        </w:rPr>
        <w:t>f</w:t>
      </w:r>
      <w:r w:rsidRPr="00AD6487">
        <w:rPr>
          <w:color w:val="000000" w:themeColor="text1"/>
          <w:lang w:val="nl-BE"/>
        </w:rPr>
        <w:t xml:space="preserve"> transpar</w:t>
      </w:r>
      <w:r w:rsidR="00AD6487" w:rsidRPr="00AD6487">
        <w:rPr>
          <w:color w:val="000000" w:themeColor="text1"/>
          <w:lang w:val="nl-BE"/>
        </w:rPr>
        <w:t>antiemodus</w:t>
      </w:r>
      <w:r w:rsidRPr="00AD6487">
        <w:rPr>
          <w:color w:val="000000" w:themeColor="text1"/>
          <w:lang w:val="nl-BE"/>
        </w:rPr>
        <w:t xml:space="preserve"> – </w:t>
      </w:r>
      <w:r w:rsidR="00AD6487" w:rsidRPr="00AD6487">
        <w:rPr>
          <w:color w:val="000000" w:themeColor="text1"/>
          <w:lang w:val="nl-BE"/>
        </w:rPr>
        <w:t>beslis hoeveel kerststemming jij wil</w:t>
      </w:r>
      <w:r w:rsidR="00AD6487">
        <w:rPr>
          <w:color w:val="000000" w:themeColor="text1"/>
          <w:lang w:val="nl-BE"/>
        </w:rPr>
        <w:t xml:space="preserve"> bijmengen</w:t>
      </w:r>
    </w:p>
    <w:p w14:paraId="7C9821F5" w14:textId="75F221D9" w:rsidR="00237202" w:rsidRPr="00AD6487" w:rsidRDefault="00237202" w:rsidP="00237202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/>
          <w:lang w:val="nl-BE"/>
        </w:rPr>
      </w:pPr>
      <w:r w:rsidRPr="00AD6487">
        <w:rPr>
          <w:color w:val="000000" w:themeColor="text1"/>
          <w:lang w:val="nl-BE"/>
        </w:rPr>
        <w:t xml:space="preserve">+ </w:t>
      </w:r>
      <w:r w:rsidR="00520F68">
        <w:rPr>
          <w:color w:val="000000" w:themeColor="text1"/>
          <w:lang w:val="nl-BE"/>
        </w:rPr>
        <w:t>O</w:t>
      </w:r>
      <w:r w:rsidR="00AD6487" w:rsidRPr="00AD6487">
        <w:rPr>
          <w:color w:val="000000" w:themeColor="text1"/>
          <w:lang w:val="nl-BE"/>
        </w:rPr>
        <w:t xml:space="preserve">ngeëvenaarde </w:t>
      </w:r>
      <w:r w:rsidRPr="00AD6487">
        <w:rPr>
          <w:color w:val="000000" w:themeColor="text1"/>
          <w:lang w:val="nl-BE"/>
        </w:rPr>
        <w:t xml:space="preserve">60 </w:t>
      </w:r>
      <w:r w:rsidR="00AD6487" w:rsidRPr="00AD6487">
        <w:rPr>
          <w:color w:val="000000" w:themeColor="text1"/>
          <w:lang w:val="nl-BE"/>
        </w:rPr>
        <w:t>u</w:t>
      </w:r>
      <w:r w:rsidRPr="00AD6487">
        <w:rPr>
          <w:color w:val="000000" w:themeColor="text1"/>
          <w:lang w:val="nl-BE"/>
        </w:rPr>
        <w:t>ur batter</w:t>
      </w:r>
      <w:r w:rsidR="00AD6487" w:rsidRPr="00AD6487">
        <w:rPr>
          <w:color w:val="000000" w:themeColor="text1"/>
          <w:lang w:val="nl-BE"/>
        </w:rPr>
        <w:t>ijduur</w:t>
      </w:r>
    </w:p>
    <w:p w14:paraId="2A8207E8" w14:textId="72FA1D04" w:rsidR="005C4F6A" w:rsidRPr="00AD6487" w:rsidRDefault="005C4F6A" w:rsidP="00237202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</w:tabs>
        <w:ind w:left="4678"/>
        <w:rPr>
          <w:color w:val="000000"/>
          <w:lang w:val="nl-BE"/>
        </w:rPr>
      </w:pPr>
      <w:r w:rsidRPr="00AD6487">
        <w:rPr>
          <w:color w:val="000000"/>
          <w:lang w:val="nl-BE"/>
        </w:rPr>
        <w:t xml:space="preserve">+ </w:t>
      </w:r>
      <w:r w:rsidR="00520F68">
        <w:rPr>
          <w:color w:val="000000"/>
          <w:lang w:val="nl-BE"/>
        </w:rPr>
        <w:t>E</w:t>
      </w:r>
      <w:r w:rsidRPr="00AD6487">
        <w:rPr>
          <w:color w:val="000000"/>
          <w:lang w:val="nl-BE"/>
        </w:rPr>
        <w:t xml:space="preserve">legant design </w:t>
      </w:r>
      <w:r w:rsidR="00AD6487" w:rsidRPr="00AD6487">
        <w:rPr>
          <w:color w:val="000000"/>
          <w:lang w:val="nl-BE"/>
        </w:rPr>
        <w:t>ge</w:t>
      </w:r>
      <w:r w:rsidRPr="00AD6487">
        <w:rPr>
          <w:color w:val="000000"/>
          <w:lang w:val="nl-BE"/>
        </w:rPr>
        <w:t>combine</w:t>
      </w:r>
      <w:r w:rsidR="00AD6487" w:rsidRPr="00AD6487">
        <w:rPr>
          <w:color w:val="000000"/>
          <w:lang w:val="nl-BE"/>
        </w:rPr>
        <w:t>er</w:t>
      </w:r>
      <w:r w:rsidRPr="00AD6487">
        <w:rPr>
          <w:color w:val="000000"/>
          <w:lang w:val="nl-BE"/>
        </w:rPr>
        <w:t xml:space="preserve">d </w:t>
      </w:r>
      <w:r w:rsidR="00AD6487" w:rsidRPr="00AD6487">
        <w:rPr>
          <w:color w:val="000000"/>
          <w:lang w:val="nl-BE"/>
        </w:rPr>
        <w:t>met maximaal draag</w:t>
      </w:r>
      <w:r w:rsidRPr="00AD6487">
        <w:rPr>
          <w:color w:val="000000"/>
          <w:lang w:val="nl-BE"/>
        </w:rPr>
        <w:t xml:space="preserve">comfort </w:t>
      </w:r>
    </w:p>
    <w:p w14:paraId="59760B26" w14:textId="12D73CA4" w:rsidR="005C4F6A" w:rsidRPr="000E3579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3544"/>
          <w:tab w:val="left" w:pos="3969"/>
          <w:tab w:val="left" w:pos="4253"/>
        </w:tabs>
        <w:ind w:left="4678"/>
        <w:rPr>
          <w:color w:val="000000"/>
          <w:lang w:val="nl-BE"/>
        </w:rPr>
      </w:pPr>
      <w:r w:rsidRPr="000E3579">
        <w:rPr>
          <w:color w:val="000000"/>
          <w:lang w:val="nl-BE"/>
        </w:rPr>
        <w:t xml:space="preserve">+ </w:t>
      </w:r>
      <w:r w:rsidR="000E3579" w:rsidRPr="000E3579">
        <w:rPr>
          <w:color w:val="000000"/>
          <w:lang w:val="nl-BE"/>
        </w:rPr>
        <w:t>Aanpasbare</w:t>
      </w:r>
      <w:r w:rsidRPr="000E3579">
        <w:rPr>
          <w:color w:val="000000"/>
          <w:lang w:val="nl-BE"/>
        </w:rPr>
        <w:t xml:space="preserve"> </w:t>
      </w:r>
      <w:r w:rsidR="000E3579" w:rsidRPr="000E3579">
        <w:rPr>
          <w:color w:val="000000"/>
          <w:lang w:val="nl-BE"/>
        </w:rPr>
        <w:t>aanraakbediening</w:t>
      </w:r>
      <w:r w:rsidRPr="000E3579">
        <w:rPr>
          <w:color w:val="000000"/>
          <w:lang w:val="nl-BE"/>
        </w:rPr>
        <w:t xml:space="preserve"> </w:t>
      </w:r>
      <w:r w:rsidR="000E3579" w:rsidRPr="000E3579">
        <w:rPr>
          <w:color w:val="000000"/>
          <w:lang w:val="nl-BE"/>
        </w:rPr>
        <w:t>via de nieuwe</w:t>
      </w:r>
      <w:r w:rsidRPr="000E3579">
        <w:rPr>
          <w:color w:val="000000"/>
          <w:lang w:val="nl-BE"/>
        </w:rPr>
        <w:t xml:space="preserve"> Smart Control</w:t>
      </w:r>
      <w:r w:rsidR="000E3579" w:rsidRPr="000E3579">
        <w:rPr>
          <w:color w:val="000000"/>
          <w:lang w:val="nl-BE"/>
        </w:rPr>
        <w:t>-</w:t>
      </w:r>
      <w:r w:rsidRPr="000E3579">
        <w:rPr>
          <w:color w:val="000000"/>
          <w:lang w:val="nl-BE"/>
        </w:rPr>
        <w:t xml:space="preserve">app </w:t>
      </w:r>
    </w:p>
    <w:p w14:paraId="4B1244F3" w14:textId="7B478A36" w:rsidR="005C4F6A" w:rsidRPr="000E3579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4678"/>
        <w:rPr>
          <w:b/>
          <w:bCs/>
          <w:color w:val="000000" w:themeColor="text1"/>
          <w:lang w:val="nl-BE"/>
        </w:rPr>
      </w:pPr>
      <w:r w:rsidRPr="000E3579">
        <w:rPr>
          <w:color w:val="000000" w:themeColor="text1"/>
          <w:lang w:val="nl-BE"/>
        </w:rPr>
        <w:t xml:space="preserve">+ </w:t>
      </w:r>
      <w:r w:rsidR="000E3579">
        <w:rPr>
          <w:color w:val="000000" w:themeColor="text1"/>
          <w:lang w:val="nl-BE"/>
        </w:rPr>
        <w:t>Beschikbaar</w:t>
      </w:r>
      <w:r w:rsidRPr="000E3579">
        <w:rPr>
          <w:color w:val="000000" w:themeColor="text1"/>
          <w:lang w:val="nl-BE"/>
        </w:rPr>
        <w:t xml:space="preserve"> in </w:t>
      </w:r>
      <w:r w:rsidR="000E3579">
        <w:rPr>
          <w:color w:val="000000" w:themeColor="text1"/>
          <w:lang w:val="nl-BE"/>
        </w:rPr>
        <w:t>zwart</w:t>
      </w:r>
      <w:r w:rsidRPr="000E3579">
        <w:rPr>
          <w:color w:val="000000" w:themeColor="text1"/>
          <w:lang w:val="nl-BE"/>
        </w:rPr>
        <w:t xml:space="preserve"> </w:t>
      </w:r>
      <w:r w:rsidR="000E3579">
        <w:rPr>
          <w:color w:val="000000" w:themeColor="text1"/>
          <w:lang w:val="nl-BE"/>
        </w:rPr>
        <w:t>en</w:t>
      </w:r>
      <w:r w:rsidRPr="000E3579">
        <w:rPr>
          <w:color w:val="000000" w:themeColor="text1"/>
          <w:lang w:val="nl-BE"/>
        </w:rPr>
        <w:t xml:space="preserve"> wit  </w:t>
      </w:r>
      <w:r w:rsidRPr="000E3579">
        <w:rPr>
          <w:color w:val="000000" w:themeColor="text1"/>
          <w:lang w:val="nl-BE"/>
        </w:rPr>
        <w:br/>
      </w:r>
      <w:r w:rsidR="008347DA">
        <w:rPr>
          <w:b/>
          <w:bCs/>
          <w:color w:val="000000" w:themeColor="text1"/>
          <w:lang w:val="nl-BE"/>
        </w:rPr>
        <w:t>Aanbevolen verkoopprijs</w:t>
      </w:r>
      <w:r w:rsidRPr="000E3579">
        <w:rPr>
          <w:b/>
          <w:bCs/>
          <w:color w:val="000000" w:themeColor="text1"/>
          <w:lang w:val="nl-BE"/>
        </w:rPr>
        <w:t>: 349,90 EUR</w:t>
      </w:r>
    </w:p>
    <w:p w14:paraId="01CFD414" w14:textId="74A9FF62" w:rsidR="008F5094" w:rsidRPr="000E3579" w:rsidRDefault="008F5094" w:rsidP="00CC0EBB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nl-BE"/>
        </w:rPr>
      </w:pPr>
    </w:p>
    <w:p w14:paraId="75FD68C5" w14:textId="0C04A517" w:rsidR="00672E4C" w:rsidRPr="00F40B5C" w:rsidRDefault="00672E4C" w:rsidP="00672E4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nl-BE"/>
        </w:rPr>
      </w:pPr>
    </w:p>
    <w:p w14:paraId="52C7AB01" w14:textId="27874842" w:rsidR="005C4F6A" w:rsidRPr="00F40B5C" w:rsidRDefault="00F40B5C" w:rsidP="005C4F6A">
      <w:pPr>
        <w:rPr>
          <w:b/>
          <w:bCs/>
          <w:color w:val="0095D5" w:themeColor="accent1"/>
          <w:lang w:val="nl-BE"/>
        </w:rPr>
      </w:pPr>
      <w:bookmarkStart w:id="0" w:name="_Hlk515635723"/>
      <w:r w:rsidRPr="00F40B5C">
        <w:rPr>
          <w:b/>
          <w:bCs/>
          <w:color w:val="0095D5" w:themeColor="accent1"/>
          <w:lang w:val="nl-BE"/>
        </w:rPr>
        <w:t>NU AL PLANNEN OM DIE KER</w:t>
      </w:r>
      <w:r>
        <w:rPr>
          <w:b/>
          <w:bCs/>
          <w:color w:val="0095D5" w:themeColor="accent1"/>
          <w:lang w:val="nl-BE"/>
        </w:rPr>
        <w:t>STKILO’S KWIJT TE GERAKEN</w:t>
      </w:r>
      <w:r w:rsidR="00B575E9" w:rsidRPr="00F40B5C">
        <w:rPr>
          <w:b/>
          <w:bCs/>
          <w:color w:val="0095D5" w:themeColor="accent1"/>
          <w:lang w:val="nl-BE"/>
        </w:rPr>
        <w:t>?</w:t>
      </w:r>
    </w:p>
    <w:p w14:paraId="50F81C94" w14:textId="6AC2C2FF" w:rsidR="005C4F6A" w:rsidRPr="0032603A" w:rsidRDefault="00715EA1" w:rsidP="005C4F6A">
      <w:pPr>
        <w:rPr>
          <w:b/>
          <w:bCs/>
          <w:lang w:val="nl-BE"/>
        </w:rPr>
      </w:pPr>
      <w:r>
        <w:rPr>
          <w:b/>
          <w:smallCaps/>
          <w:noProof/>
          <w:color w:val="0095D5"/>
        </w:rPr>
        <w:drawing>
          <wp:anchor distT="0" distB="0" distL="114300" distR="114300" simplePos="0" relativeHeight="251658240" behindDoc="0" locked="0" layoutInCell="1" allowOverlap="1" wp14:anchorId="19E6C54C" wp14:editId="51D4C628">
            <wp:simplePos x="0" y="0"/>
            <wp:positionH relativeFrom="margin">
              <wp:posOffset>236708</wp:posOffset>
            </wp:positionH>
            <wp:positionV relativeFrom="page">
              <wp:posOffset>6042256</wp:posOffset>
            </wp:positionV>
            <wp:extent cx="2600325" cy="1736090"/>
            <wp:effectExtent l="0" t="0" r="9525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4F6A" w:rsidRPr="00F40B5C">
        <w:rPr>
          <w:lang w:val="nl-BE"/>
        </w:rPr>
        <w:t xml:space="preserve">                                                                                 </w:t>
      </w:r>
      <w:hyperlink r:id="rId16" w:history="1">
        <w:r w:rsidR="005C4F6A" w:rsidRPr="0032603A">
          <w:rPr>
            <w:rStyle w:val="Hyperlink"/>
            <w:b/>
            <w:bCs/>
            <w:color w:val="0095D5" w:themeColor="accent1"/>
            <w:lang w:val="nl-BE"/>
          </w:rPr>
          <w:t>SPORT T</w:t>
        </w:r>
        <w:r w:rsidR="001C666E" w:rsidRPr="0032603A">
          <w:rPr>
            <w:rStyle w:val="Hyperlink"/>
            <w:b/>
            <w:bCs/>
            <w:color w:val="0095D5" w:themeColor="accent1"/>
            <w:lang w:val="nl-BE"/>
          </w:rPr>
          <w:t>rue Wireless</w:t>
        </w:r>
      </w:hyperlink>
    </w:p>
    <w:p w14:paraId="596D4416" w14:textId="79C16860" w:rsidR="005C4F6A" w:rsidRPr="0070078E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color w:val="000000"/>
          <w:lang w:val="nl-BE"/>
        </w:rPr>
      </w:pPr>
      <w:r w:rsidRPr="0070078E">
        <w:rPr>
          <w:lang w:val="nl-BE"/>
        </w:rPr>
        <w:t>+ Perfect</w:t>
      </w:r>
      <w:r w:rsidR="0070078E" w:rsidRPr="0070078E">
        <w:rPr>
          <w:lang w:val="nl-BE"/>
        </w:rPr>
        <w:t xml:space="preserve"> geluid voor je </w:t>
      </w:r>
      <w:r w:rsidRPr="0070078E">
        <w:rPr>
          <w:lang w:val="nl-BE"/>
        </w:rPr>
        <w:t xml:space="preserve">work-out </w:t>
      </w:r>
      <w:r w:rsidR="0070078E" w:rsidRPr="0070078E">
        <w:rPr>
          <w:lang w:val="nl-BE"/>
        </w:rPr>
        <w:t xml:space="preserve">na de feestdagen dankzij de </w:t>
      </w:r>
      <w:r w:rsidRPr="0070078E">
        <w:rPr>
          <w:color w:val="000000" w:themeColor="text1"/>
          <w:lang w:val="nl-BE"/>
        </w:rPr>
        <w:t xml:space="preserve">Sennheiser </w:t>
      </w:r>
      <w:r w:rsidR="24190F85" w:rsidRPr="0070078E">
        <w:rPr>
          <w:color w:val="000000" w:themeColor="text1"/>
          <w:lang w:val="nl-BE"/>
        </w:rPr>
        <w:t>TRUE Response</w:t>
      </w:r>
      <w:r w:rsidR="0070078E" w:rsidRPr="0070078E">
        <w:rPr>
          <w:color w:val="000000" w:themeColor="text1"/>
          <w:lang w:val="nl-BE"/>
        </w:rPr>
        <w:t>-</w:t>
      </w:r>
      <w:r w:rsidRPr="0070078E">
        <w:rPr>
          <w:color w:val="000000" w:themeColor="text1"/>
          <w:lang w:val="nl-BE"/>
        </w:rPr>
        <w:t>transducer</w:t>
      </w:r>
    </w:p>
    <w:p w14:paraId="4FD9F687" w14:textId="61C09AE9" w:rsidR="005C4F6A" w:rsidRPr="0032603A" w:rsidRDefault="005C4F6A" w:rsidP="00F0746F">
      <w:pPr>
        <w:pBdr>
          <w:top w:val="nil"/>
          <w:left w:val="nil"/>
          <w:bottom w:val="nil"/>
          <w:right w:val="nil"/>
          <w:between w:val="nil"/>
        </w:pBdr>
        <w:ind w:left="4248"/>
        <w:rPr>
          <w:lang w:val="nl-BE"/>
        </w:rPr>
      </w:pPr>
      <w:r w:rsidRPr="0032603A">
        <w:rPr>
          <w:lang w:val="nl-BE"/>
        </w:rPr>
        <w:t>+</w:t>
      </w:r>
      <w:r w:rsidR="00F81B3F" w:rsidRPr="0032603A">
        <w:rPr>
          <w:lang w:val="nl-BE"/>
        </w:rPr>
        <w:t xml:space="preserve"> </w:t>
      </w:r>
      <w:r w:rsidR="0070078E" w:rsidRPr="0032603A">
        <w:rPr>
          <w:lang w:val="nl-BE"/>
        </w:rPr>
        <w:t>D</w:t>
      </w:r>
      <w:r w:rsidR="00F81B3F" w:rsidRPr="0032603A">
        <w:rPr>
          <w:lang w:val="nl-BE"/>
        </w:rPr>
        <w:t>e</w:t>
      </w:r>
      <w:r w:rsidRPr="0032603A">
        <w:rPr>
          <w:lang w:val="nl-BE"/>
        </w:rPr>
        <w:t xml:space="preserve"> Adaptable </w:t>
      </w:r>
      <w:r w:rsidR="00F81B3F" w:rsidRPr="0032603A">
        <w:rPr>
          <w:lang w:val="nl-BE"/>
        </w:rPr>
        <w:t>A</w:t>
      </w:r>
      <w:r w:rsidRPr="0032603A">
        <w:rPr>
          <w:lang w:val="nl-BE"/>
        </w:rPr>
        <w:t>coustics</w:t>
      </w:r>
      <w:r w:rsidR="0070078E" w:rsidRPr="0032603A">
        <w:rPr>
          <w:lang w:val="nl-BE"/>
        </w:rPr>
        <w:t>-</w:t>
      </w:r>
      <w:r w:rsidR="002B4751" w:rsidRPr="0032603A">
        <w:rPr>
          <w:lang w:val="nl-BE"/>
        </w:rPr>
        <w:t xml:space="preserve">feature </w:t>
      </w:r>
      <w:r w:rsidR="0070078E" w:rsidRPr="0032603A">
        <w:rPr>
          <w:lang w:val="nl-BE"/>
        </w:rPr>
        <w:t xml:space="preserve">biedt je de keuze tussen </w:t>
      </w:r>
      <w:r w:rsidR="002B4751" w:rsidRPr="0032603A">
        <w:rPr>
          <w:lang w:val="nl-BE"/>
        </w:rPr>
        <w:t>open</w:t>
      </w:r>
      <w:r w:rsidR="004B226D" w:rsidRPr="0032603A">
        <w:rPr>
          <w:lang w:val="nl-BE"/>
        </w:rPr>
        <w:t>-</w:t>
      </w:r>
      <w:r w:rsidR="002B4751" w:rsidRPr="0032603A">
        <w:rPr>
          <w:lang w:val="nl-BE"/>
        </w:rPr>
        <w:t xml:space="preserve"> </w:t>
      </w:r>
      <w:r w:rsidR="00554A75" w:rsidRPr="0032603A">
        <w:rPr>
          <w:lang w:val="nl-BE"/>
        </w:rPr>
        <w:t>o</w:t>
      </w:r>
      <w:r w:rsidR="0070078E" w:rsidRPr="0032603A">
        <w:rPr>
          <w:lang w:val="nl-BE"/>
        </w:rPr>
        <w:t>f</w:t>
      </w:r>
      <w:r w:rsidR="00554A75" w:rsidRPr="0032603A">
        <w:rPr>
          <w:lang w:val="nl-BE"/>
        </w:rPr>
        <w:t xml:space="preserve"> closed</w:t>
      </w:r>
      <w:r w:rsidR="004B226D" w:rsidRPr="0032603A">
        <w:rPr>
          <w:lang w:val="nl-BE"/>
        </w:rPr>
        <w:t>-</w:t>
      </w:r>
      <w:r w:rsidR="00554A75" w:rsidRPr="0032603A">
        <w:rPr>
          <w:lang w:val="nl-BE"/>
        </w:rPr>
        <w:t>ea</w:t>
      </w:r>
      <w:r w:rsidR="004B226D" w:rsidRPr="0032603A">
        <w:rPr>
          <w:lang w:val="nl-BE"/>
        </w:rPr>
        <w:t xml:space="preserve">r </w:t>
      </w:r>
      <w:r w:rsidR="00554A75" w:rsidRPr="0032603A">
        <w:rPr>
          <w:lang w:val="nl-BE"/>
        </w:rPr>
        <w:t>adapters</w:t>
      </w:r>
    </w:p>
    <w:p w14:paraId="77D38084" w14:textId="6395EB1B" w:rsidR="005C4F6A" w:rsidRPr="0032603A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32603A">
        <w:rPr>
          <w:lang w:val="nl-BE"/>
        </w:rPr>
        <w:t>+ Specia</w:t>
      </w:r>
      <w:r w:rsidR="004B226D" w:rsidRPr="0032603A">
        <w:rPr>
          <w:lang w:val="nl-BE"/>
        </w:rPr>
        <w:t>a</w:t>
      </w:r>
      <w:r w:rsidRPr="0032603A">
        <w:rPr>
          <w:lang w:val="nl-BE"/>
        </w:rPr>
        <w:t xml:space="preserve">l </w:t>
      </w:r>
      <w:r w:rsidR="004B226D" w:rsidRPr="0032603A">
        <w:rPr>
          <w:lang w:val="nl-BE"/>
        </w:rPr>
        <w:t>robuust design en perfecte pasvorm, geoptimaliseerd voor sport</w:t>
      </w:r>
    </w:p>
    <w:p w14:paraId="07F6423D" w14:textId="62CF8391" w:rsidR="005C4F6A" w:rsidRPr="00401913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01913">
        <w:rPr>
          <w:lang w:val="nl-BE"/>
        </w:rPr>
        <w:t>+ IP54</w:t>
      </w:r>
      <w:r w:rsidR="004B226D" w:rsidRPr="00401913">
        <w:rPr>
          <w:lang w:val="nl-BE"/>
        </w:rPr>
        <w:t xml:space="preserve"> stof-, spat- en zweetbestendigheid</w:t>
      </w:r>
    </w:p>
    <w:p w14:paraId="0D57E26C" w14:textId="09728CF3" w:rsidR="005C4F6A" w:rsidRPr="004B226D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B226D">
        <w:rPr>
          <w:lang w:val="nl-BE"/>
        </w:rPr>
        <w:t xml:space="preserve">+ </w:t>
      </w:r>
      <w:r w:rsidR="004B226D" w:rsidRPr="004B226D">
        <w:rPr>
          <w:lang w:val="nl-BE"/>
        </w:rPr>
        <w:t>Tot</w:t>
      </w:r>
      <w:r w:rsidRPr="004B226D">
        <w:rPr>
          <w:lang w:val="nl-BE"/>
        </w:rPr>
        <w:t xml:space="preserve"> 27 </w:t>
      </w:r>
      <w:r w:rsidR="004B226D" w:rsidRPr="004B226D">
        <w:rPr>
          <w:lang w:val="nl-BE"/>
        </w:rPr>
        <w:t>u</w:t>
      </w:r>
      <w:r w:rsidRPr="004B226D">
        <w:rPr>
          <w:lang w:val="nl-BE"/>
        </w:rPr>
        <w:t>ur batter</w:t>
      </w:r>
      <w:r w:rsidR="004B226D" w:rsidRPr="004B226D">
        <w:rPr>
          <w:lang w:val="nl-BE"/>
        </w:rPr>
        <w:t>ijduur voor een</w:t>
      </w:r>
      <w:r w:rsidR="004B226D">
        <w:rPr>
          <w:lang w:val="nl-BE"/>
        </w:rPr>
        <w:t xml:space="preserve"> </w:t>
      </w:r>
      <w:r w:rsidR="004B226D" w:rsidRPr="004B226D">
        <w:rPr>
          <w:lang w:val="nl-BE"/>
        </w:rPr>
        <w:t>extra</w:t>
      </w:r>
      <w:r w:rsidR="004B226D">
        <w:rPr>
          <w:lang w:val="nl-BE"/>
        </w:rPr>
        <w:t xml:space="preserve"> </w:t>
      </w:r>
      <w:r w:rsidR="004B226D" w:rsidRPr="004B226D">
        <w:rPr>
          <w:lang w:val="nl-BE"/>
        </w:rPr>
        <w:t>lange work-outsessie</w:t>
      </w:r>
      <w:r w:rsidR="00715EA1">
        <w:rPr>
          <w:lang w:val="nl-BE"/>
        </w:rPr>
        <w:br/>
      </w:r>
      <w:r w:rsidR="00715EA1">
        <w:rPr>
          <w:b/>
          <w:bCs/>
          <w:color w:val="000000" w:themeColor="text1"/>
          <w:lang w:val="nl-BE"/>
        </w:rPr>
        <w:t>Aanbevolen verkoopprijs</w:t>
      </w:r>
      <w:r w:rsidR="00715EA1" w:rsidRPr="000E3579">
        <w:rPr>
          <w:b/>
          <w:bCs/>
          <w:color w:val="000000" w:themeColor="text1"/>
          <w:lang w:val="nl-BE"/>
        </w:rPr>
        <w:t xml:space="preserve">: </w:t>
      </w:r>
      <w:r w:rsidR="00715EA1">
        <w:rPr>
          <w:b/>
          <w:bCs/>
          <w:color w:val="000000" w:themeColor="text1"/>
          <w:lang w:val="nl-BE"/>
        </w:rPr>
        <w:t>129</w:t>
      </w:r>
      <w:r w:rsidR="00715EA1" w:rsidRPr="000E3579">
        <w:rPr>
          <w:b/>
          <w:bCs/>
          <w:color w:val="000000" w:themeColor="text1"/>
          <w:lang w:val="nl-BE"/>
        </w:rPr>
        <w:t>,90 EUR</w:t>
      </w:r>
    </w:p>
    <w:p w14:paraId="7F960EEA" w14:textId="49237EED" w:rsidR="005C4F6A" w:rsidRPr="00F40B5C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4253"/>
          <w:tab w:val="left" w:pos="4395"/>
          <w:tab w:val="left" w:pos="4678"/>
        </w:tabs>
        <w:rPr>
          <w:rFonts w:cs="Arial"/>
          <w:b/>
          <w:bCs/>
          <w:color w:val="000000"/>
          <w:shd w:val="clear" w:color="auto" w:fill="FFFFFF"/>
          <w:lang w:val="nl-BE"/>
        </w:rPr>
      </w:pPr>
      <w:r w:rsidRPr="004B226D">
        <w:rPr>
          <w:rFonts w:cs="Arial"/>
          <w:b/>
          <w:bCs/>
          <w:shd w:val="clear" w:color="auto" w:fill="FFFFFF"/>
          <w:lang w:val="nl-BE"/>
        </w:rPr>
        <w:tab/>
      </w:r>
    </w:p>
    <w:p w14:paraId="3AC7245D" w14:textId="77777777" w:rsidR="005C4F6A" w:rsidRPr="00F40B5C" w:rsidRDefault="005C4F6A" w:rsidP="005C4F6A">
      <w:pPr>
        <w:rPr>
          <w:lang w:val="nl-BE"/>
        </w:rPr>
      </w:pPr>
    </w:p>
    <w:p w14:paraId="04CAD948" w14:textId="77777777" w:rsidR="005C4F6A" w:rsidRPr="00F40B5C" w:rsidRDefault="005C4F6A" w:rsidP="005C4F6A">
      <w:pPr>
        <w:rPr>
          <w:lang w:val="nl-BE"/>
        </w:rPr>
      </w:pPr>
    </w:p>
    <w:p w14:paraId="74FE5C4B" w14:textId="77777777" w:rsidR="005C4F6A" w:rsidRPr="00F40B5C" w:rsidRDefault="005C4F6A" w:rsidP="005C4F6A">
      <w:pPr>
        <w:rPr>
          <w:lang w:val="nl-BE"/>
        </w:rPr>
      </w:pPr>
    </w:p>
    <w:p w14:paraId="5D27B1D7" w14:textId="02AF41E9" w:rsidR="005C4F6A" w:rsidRPr="00F40B5C" w:rsidRDefault="00F40B5C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nl-BE"/>
        </w:rPr>
      </w:pPr>
      <w:r w:rsidRPr="00F40B5C">
        <w:rPr>
          <w:b/>
          <w:smallCaps/>
          <w:color w:val="0095D5"/>
          <w:lang w:val="nl-BE"/>
        </w:rPr>
        <w:t xml:space="preserve">BUITENGEWOON IN ELK </w:t>
      </w:r>
      <w:r w:rsidR="00F37D0B" w:rsidRPr="00F40B5C">
        <w:rPr>
          <w:b/>
          <w:smallCaps/>
          <w:color w:val="0095D5"/>
          <w:lang w:val="nl-BE"/>
        </w:rPr>
        <w:t xml:space="preserve"> </w:t>
      </w:r>
      <w:r w:rsidR="00A40AEA" w:rsidRPr="00F40B5C">
        <w:rPr>
          <w:b/>
          <w:smallCaps/>
          <w:color w:val="0095D5"/>
          <w:lang w:val="nl-BE"/>
        </w:rPr>
        <w:t xml:space="preserve">DETAIL – </w:t>
      </w:r>
      <w:r w:rsidRPr="00F40B5C">
        <w:rPr>
          <w:b/>
          <w:smallCaps/>
          <w:color w:val="0095D5"/>
          <w:lang w:val="nl-BE"/>
        </w:rPr>
        <w:t>HET PER</w:t>
      </w:r>
      <w:r>
        <w:rPr>
          <w:b/>
          <w:smallCaps/>
          <w:color w:val="0095D5"/>
          <w:lang w:val="nl-BE"/>
        </w:rPr>
        <w:t xml:space="preserve">FECTE CADEAU VOOR MUZIKALE </w:t>
      </w:r>
      <w:r w:rsidR="00A40AEA" w:rsidRPr="00F40B5C">
        <w:rPr>
          <w:b/>
          <w:smallCaps/>
          <w:color w:val="0095D5"/>
          <w:lang w:val="nl-BE"/>
        </w:rPr>
        <w:t>CONNOISSEURS</w:t>
      </w:r>
    </w:p>
    <w:p w14:paraId="56DE640A" w14:textId="3E994617" w:rsidR="005C4F6A" w:rsidRPr="00F40B5C" w:rsidRDefault="005C4F6A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nl-BE"/>
        </w:rPr>
      </w:pPr>
    </w:p>
    <w:p w14:paraId="2CB0B2CB" w14:textId="0FB76F9B" w:rsidR="005C4F6A" w:rsidRPr="0032603A" w:rsidRDefault="00620F5F" w:rsidP="005C4F6A">
      <w:pPr>
        <w:rPr>
          <w:rStyle w:val="Hyperlink"/>
          <w:b/>
          <w:color w:val="0095D5" w:themeColor="accent1"/>
          <w:lang w:val="nl-BE"/>
        </w:rPr>
      </w:pPr>
      <w:r>
        <w:rPr>
          <w:b/>
          <w:smallCaps/>
          <w:noProof/>
          <w:color w:val="0095D5"/>
        </w:rPr>
        <w:drawing>
          <wp:anchor distT="0" distB="0" distL="114300" distR="114300" simplePos="0" relativeHeight="251659264" behindDoc="1" locked="0" layoutInCell="1" allowOverlap="1" wp14:anchorId="37BC726B" wp14:editId="178C842B">
            <wp:simplePos x="0" y="0"/>
            <wp:positionH relativeFrom="margin">
              <wp:posOffset>-1338</wp:posOffset>
            </wp:positionH>
            <wp:positionV relativeFrom="page">
              <wp:posOffset>2682067</wp:posOffset>
            </wp:positionV>
            <wp:extent cx="2176145" cy="2176145"/>
            <wp:effectExtent l="0" t="0" r="0" b="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217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8" w:history="1">
        <w:r w:rsidR="005C4F6A" w:rsidRPr="0032603A">
          <w:rPr>
            <w:rStyle w:val="Hyperlink"/>
            <w:b/>
            <w:color w:val="0095D5" w:themeColor="accent1"/>
            <w:lang w:val="nl-BE"/>
          </w:rPr>
          <w:t>IE 600</w:t>
        </w:r>
      </w:hyperlink>
    </w:p>
    <w:p w14:paraId="11C7E373" w14:textId="66B75C40" w:rsidR="005C4F6A" w:rsidRPr="004B226D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B226D">
        <w:rPr>
          <w:lang w:val="nl-BE"/>
        </w:rPr>
        <w:t xml:space="preserve">+ </w:t>
      </w:r>
      <w:r w:rsidR="004B226D" w:rsidRPr="004B226D">
        <w:rPr>
          <w:lang w:val="nl-BE"/>
        </w:rPr>
        <w:t>Onthul de fijnste details van de muziek</w:t>
      </w:r>
    </w:p>
    <w:p w14:paraId="6A0FCDBA" w14:textId="578B2280" w:rsidR="00DA1E47" w:rsidRPr="00DA1E47" w:rsidRDefault="005C4F6A" w:rsidP="00DA1E47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DA1E47">
        <w:rPr>
          <w:lang w:val="nl-BE"/>
        </w:rPr>
        <w:t>+ 7mm</w:t>
      </w:r>
      <w:r w:rsidR="004B226D" w:rsidRPr="00DA1E47">
        <w:rPr>
          <w:lang w:val="nl-BE"/>
        </w:rPr>
        <w:t xml:space="preserve"> </w:t>
      </w:r>
      <w:r w:rsidRPr="00DA1E47">
        <w:rPr>
          <w:lang w:val="nl-BE"/>
        </w:rPr>
        <w:t>TrueResponse</w:t>
      </w:r>
      <w:r w:rsidR="004B226D" w:rsidRPr="00DA1E47">
        <w:rPr>
          <w:lang w:val="nl-BE"/>
        </w:rPr>
        <w:t>-</w:t>
      </w:r>
      <w:r w:rsidRPr="00DA1E47">
        <w:rPr>
          <w:lang w:val="nl-BE"/>
        </w:rPr>
        <w:t xml:space="preserve">transducer in </w:t>
      </w:r>
      <w:r w:rsidR="004B226D" w:rsidRPr="00DA1E47">
        <w:rPr>
          <w:lang w:val="nl-BE"/>
        </w:rPr>
        <w:t>ee</w:t>
      </w:r>
      <w:r w:rsidRPr="00DA1E47">
        <w:rPr>
          <w:lang w:val="nl-BE"/>
        </w:rPr>
        <w:t>n ultra</w:t>
      </w:r>
      <w:r w:rsidR="00DA1E47" w:rsidRPr="00DA1E47">
        <w:rPr>
          <w:lang w:val="nl-BE"/>
        </w:rPr>
        <w:t>veerkrachtige</w:t>
      </w:r>
      <w:r w:rsidRPr="00DA1E47">
        <w:rPr>
          <w:lang w:val="nl-BE"/>
        </w:rPr>
        <w:t xml:space="preserve"> ZR01 amor</w:t>
      </w:r>
      <w:r w:rsidR="00DA1E47">
        <w:rPr>
          <w:lang w:val="nl-BE"/>
        </w:rPr>
        <w:t>fe</w:t>
      </w:r>
      <w:r w:rsidRPr="00DA1E47">
        <w:rPr>
          <w:lang w:val="nl-BE"/>
        </w:rPr>
        <w:t xml:space="preserve"> metal</w:t>
      </w:r>
      <w:r w:rsidR="00DA1E47">
        <w:rPr>
          <w:lang w:val="nl-BE"/>
        </w:rPr>
        <w:t>en</w:t>
      </w:r>
      <w:r w:rsidRPr="00DA1E47">
        <w:rPr>
          <w:lang w:val="nl-BE"/>
        </w:rPr>
        <w:t xml:space="preserve"> </w:t>
      </w:r>
      <w:r w:rsidR="00DA1E47">
        <w:rPr>
          <w:lang w:val="nl-BE"/>
        </w:rPr>
        <w:t>behuizi</w:t>
      </w:r>
      <w:r w:rsidRPr="00DA1E47">
        <w:rPr>
          <w:lang w:val="nl-BE"/>
        </w:rPr>
        <w:t>ng</w:t>
      </w:r>
    </w:p>
    <w:p w14:paraId="269558A9" w14:textId="546356D3" w:rsidR="00262335" w:rsidRPr="00DA1E47" w:rsidRDefault="00262335" w:rsidP="00DA1E47">
      <w:pPr>
        <w:pBdr>
          <w:top w:val="nil"/>
          <w:left w:val="nil"/>
          <w:bottom w:val="nil"/>
          <w:right w:val="nil"/>
          <w:between w:val="nil"/>
        </w:pBdr>
        <w:rPr>
          <w:lang w:val="nl-BE"/>
        </w:rPr>
      </w:pPr>
      <w:r w:rsidRPr="00DA1E47">
        <w:rPr>
          <w:lang w:val="nl-BE"/>
        </w:rPr>
        <w:t>+ Neutral</w:t>
      </w:r>
      <w:r w:rsidR="00DA1E47" w:rsidRPr="00DA1E47">
        <w:rPr>
          <w:lang w:val="nl-BE"/>
        </w:rPr>
        <w:t>e</w:t>
      </w:r>
      <w:r w:rsidRPr="00DA1E47">
        <w:rPr>
          <w:lang w:val="nl-BE"/>
        </w:rPr>
        <w:t xml:space="preserve"> tuning &amp; </w:t>
      </w:r>
      <w:r w:rsidR="00DA1E47" w:rsidRPr="00DA1E47">
        <w:rPr>
          <w:lang w:val="nl-BE"/>
        </w:rPr>
        <w:t>snelle</w:t>
      </w:r>
      <w:r w:rsidRPr="00DA1E47">
        <w:rPr>
          <w:lang w:val="nl-BE"/>
        </w:rPr>
        <w:t>, accurate bas</w:t>
      </w:r>
      <w:r w:rsidR="00DA1E47" w:rsidRPr="00DA1E47">
        <w:rPr>
          <w:lang w:val="nl-BE"/>
        </w:rPr>
        <w:t xml:space="preserve"> voor een</w:t>
      </w:r>
      <w:r w:rsidRPr="00DA1E47">
        <w:rPr>
          <w:lang w:val="nl-BE"/>
        </w:rPr>
        <w:t xml:space="preserve"> </w:t>
      </w:r>
      <w:r w:rsidR="00DA1E47">
        <w:rPr>
          <w:lang w:val="nl-BE"/>
        </w:rPr>
        <w:t>kristalheldere</w:t>
      </w:r>
      <w:r w:rsidRPr="00DA1E47">
        <w:rPr>
          <w:lang w:val="nl-BE"/>
        </w:rPr>
        <w:t xml:space="preserve"> h</w:t>
      </w:r>
      <w:r w:rsidR="00DA1E47">
        <w:rPr>
          <w:lang w:val="nl-BE"/>
        </w:rPr>
        <w:t>oor</w:t>
      </w:r>
      <w:r w:rsidRPr="00DA1E47">
        <w:rPr>
          <w:lang w:val="nl-BE"/>
        </w:rPr>
        <w:t>e</w:t>
      </w:r>
      <w:r w:rsidR="00520F68">
        <w:rPr>
          <w:lang w:val="nl-BE"/>
        </w:rPr>
        <w:t>rvaring</w:t>
      </w:r>
    </w:p>
    <w:p w14:paraId="3EB60B11" w14:textId="77777777" w:rsidR="00715EA1" w:rsidRDefault="005C4F6A" w:rsidP="00715EA1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DA1E47">
        <w:rPr>
          <w:lang w:val="nl-BE"/>
        </w:rPr>
        <w:t xml:space="preserve">+ Perfect </w:t>
      </w:r>
      <w:r w:rsidR="00DA1E47" w:rsidRPr="00DA1E47">
        <w:rPr>
          <w:lang w:val="nl-BE"/>
        </w:rPr>
        <w:t>niveau van</w:t>
      </w:r>
      <w:r w:rsidRPr="00DA1E47">
        <w:rPr>
          <w:lang w:val="nl-BE"/>
        </w:rPr>
        <w:t xml:space="preserve"> </w:t>
      </w:r>
      <w:r w:rsidR="00DA1E47" w:rsidRPr="00DA1E47">
        <w:rPr>
          <w:lang w:val="nl-BE"/>
        </w:rPr>
        <w:t>ge</w:t>
      </w:r>
      <w:r w:rsidRPr="00DA1E47">
        <w:rPr>
          <w:lang w:val="nl-BE"/>
        </w:rPr>
        <w:t>combine</w:t>
      </w:r>
      <w:r w:rsidR="00DA1E47" w:rsidRPr="00DA1E47">
        <w:rPr>
          <w:lang w:val="nl-BE"/>
        </w:rPr>
        <w:t>er</w:t>
      </w:r>
      <w:r w:rsidRPr="00DA1E47">
        <w:rPr>
          <w:lang w:val="nl-BE"/>
        </w:rPr>
        <w:t xml:space="preserve">d </w:t>
      </w:r>
      <w:r w:rsidR="00DA1E47" w:rsidRPr="00DA1E47">
        <w:rPr>
          <w:lang w:val="nl-BE"/>
        </w:rPr>
        <w:t>draagcomfort en geluid</w:t>
      </w:r>
      <w:r w:rsidRPr="00DA1E47">
        <w:rPr>
          <w:lang w:val="nl-BE"/>
        </w:rPr>
        <w:t xml:space="preserve">          </w:t>
      </w:r>
    </w:p>
    <w:p w14:paraId="69D9479B" w14:textId="68D34F5C" w:rsidR="005C4F6A" w:rsidRPr="00715EA1" w:rsidRDefault="00420366" w:rsidP="00715EA1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>
        <w:rPr>
          <w:b/>
          <w:bCs/>
          <w:color w:val="000000" w:themeColor="text1"/>
          <w:lang w:val="nl-BE"/>
        </w:rPr>
        <w:t>Aanbevolen verkoopprijs</w:t>
      </w:r>
      <w:r w:rsidR="005C4F6A" w:rsidRPr="00F40B5C">
        <w:rPr>
          <w:rFonts w:cs="Arial"/>
          <w:b/>
          <w:bCs/>
          <w:shd w:val="clear" w:color="auto" w:fill="FFFFFF"/>
          <w:lang w:val="nl-BE"/>
        </w:rPr>
        <w:t>: 699,00 EUR</w:t>
      </w:r>
    </w:p>
    <w:p w14:paraId="1209B851" w14:textId="30BE24F2" w:rsidR="0032603A" w:rsidRDefault="0032603A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nl-BE"/>
        </w:rPr>
      </w:pPr>
    </w:p>
    <w:p w14:paraId="099C3401" w14:textId="77777777" w:rsidR="00620F5F" w:rsidRDefault="00620F5F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nl-BE"/>
        </w:rPr>
      </w:pPr>
    </w:p>
    <w:p w14:paraId="15001931" w14:textId="7EDB47E8" w:rsidR="005C4F6A" w:rsidRPr="00F40B5C" w:rsidRDefault="00F40B5C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nl-BE"/>
        </w:rPr>
      </w:pPr>
      <w:r w:rsidRPr="00F40B5C">
        <w:rPr>
          <w:b/>
          <w:smallCaps/>
          <w:color w:val="0095D5"/>
          <w:lang w:val="nl-BE"/>
        </w:rPr>
        <w:t>ERVAAR</w:t>
      </w:r>
      <w:r w:rsidR="00BC1D5B" w:rsidRPr="00F40B5C">
        <w:rPr>
          <w:b/>
          <w:smallCaps/>
          <w:color w:val="0095D5"/>
          <w:lang w:val="nl-BE"/>
        </w:rPr>
        <w:t xml:space="preserve"> TV </w:t>
      </w:r>
      <w:r w:rsidRPr="00F40B5C">
        <w:rPr>
          <w:b/>
          <w:smallCaps/>
          <w:color w:val="0095D5"/>
          <w:lang w:val="nl-BE"/>
        </w:rPr>
        <w:t>ALS NOOIT TEVOREN</w:t>
      </w:r>
    </w:p>
    <w:p w14:paraId="3FD31AA8" w14:textId="2C040199" w:rsidR="005C4F6A" w:rsidRPr="00F40B5C" w:rsidRDefault="00620F5F" w:rsidP="005C4F6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nl-BE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BCB5B5E" wp14:editId="4B2BDE89">
            <wp:simplePos x="0" y="0"/>
            <wp:positionH relativeFrom="column">
              <wp:posOffset>-107315</wp:posOffset>
            </wp:positionH>
            <wp:positionV relativeFrom="paragraph">
              <wp:posOffset>171450</wp:posOffset>
            </wp:positionV>
            <wp:extent cx="2319655" cy="2038350"/>
            <wp:effectExtent l="0" t="0" r="4445" b="6350"/>
            <wp:wrapSquare wrapText="bothSides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5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B27F2B" w14:textId="5C4DB41F" w:rsidR="005C4F6A" w:rsidRPr="0032603A" w:rsidRDefault="00000000" w:rsidP="005C4F6A">
      <w:pPr>
        <w:rPr>
          <w:rStyle w:val="Hyperlink"/>
          <w:b/>
          <w:color w:val="0095D5" w:themeColor="accent1"/>
          <w:lang w:val="nl-BE"/>
        </w:rPr>
      </w:pPr>
      <w:hyperlink r:id="rId20" w:history="1">
        <w:r w:rsidR="008F27B0" w:rsidRPr="0032603A">
          <w:rPr>
            <w:rStyle w:val="Hyperlink"/>
            <w:b/>
            <w:color w:val="0095D5" w:themeColor="accent1"/>
            <w:lang w:val="nl-BE"/>
          </w:rPr>
          <w:t>TV</w:t>
        </w:r>
        <w:r w:rsidR="00F0746F" w:rsidRPr="0032603A">
          <w:rPr>
            <w:rStyle w:val="Hyperlink"/>
            <w:b/>
            <w:color w:val="0095D5" w:themeColor="accent1"/>
            <w:lang w:val="nl-BE"/>
          </w:rPr>
          <w:t xml:space="preserve"> </w:t>
        </w:r>
        <w:r w:rsidR="008F27B0" w:rsidRPr="0032603A">
          <w:rPr>
            <w:rStyle w:val="Hyperlink"/>
            <w:b/>
            <w:color w:val="0095D5" w:themeColor="accent1"/>
            <w:lang w:val="nl-BE"/>
          </w:rPr>
          <w:t>CLEAR SET</w:t>
        </w:r>
      </w:hyperlink>
    </w:p>
    <w:p w14:paraId="7AC549D1" w14:textId="1DB17528" w:rsidR="005C4F6A" w:rsidRPr="0032603A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32603A">
        <w:rPr>
          <w:lang w:val="nl-BE"/>
        </w:rPr>
        <w:t xml:space="preserve">+ </w:t>
      </w:r>
      <w:r w:rsidR="004B226D" w:rsidRPr="0032603A">
        <w:rPr>
          <w:lang w:val="nl-BE"/>
        </w:rPr>
        <w:t>Voortreffelijke</w:t>
      </w:r>
      <w:r w:rsidR="00BC1D5B" w:rsidRPr="0032603A">
        <w:rPr>
          <w:lang w:val="nl-BE"/>
        </w:rPr>
        <w:t xml:space="preserve"> </w:t>
      </w:r>
      <w:r w:rsidR="004B226D" w:rsidRPr="0032603A">
        <w:rPr>
          <w:lang w:val="nl-BE"/>
        </w:rPr>
        <w:t>spra</w:t>
      </w:r>
      <w:r w:rsidR="00520F68" w:rsidRPr="0032603A">
        <w:rPr>
          <w:lang w:val="nl-BE"/>
        </w:rPr>
        <w:t>a</w:t>
      </w:r>
      <w:r w:rsidR="004B226D" w:rsidRPr="0032603A">
        <w:rPr>
          <w:lang w:val="nl-BE"/>
        </w:rPr>
        <w:t>khelderheid</w:t>
      </w:r>
    </w:p>
    <w:p w14:paraId="7DADD5C7" w14:textId="72C2787D" w:rsidR="005C4F6A" w:rsidRPr="004B226D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B226D">
        <w:rPr>
          <w:lang w:val="nl-BE"/>
        </w:rPr>
        <w:t xml:space="preserve">+ </w:t>
      </w:r>
      <w:r w:rsidR="004B226D" w:rsidRPr="004B226D">
        <w:rPr>
          <w:lang w:val="nl-BE"/>
        </w:rPr>
        <w:t>Omgevingsbewustzijn om op kerstavond een geweldige tijd te beleven</w:t>
      </w:r>
      <w:r w:rsidR="004B226D">
        <w:rPr>
          <w:lang w:val="nl-BE"/>
        </w:rPr>
        <w:t xml:space="preserve"> </w:t>
      </w:r>
      <w:r w:rsidR="004B226D" w:rsidRPr="004B226D">
        <w:rPr>
          <w:lang w:val="nl-BE"/>
        </w:rPr>
        <w:t>met je familie</w:t>
      </w:r>
    </w:p>
    <w:p w14:paraId="10EF2111" w14:textId="529B4C47" w:rsidR="005C4F6A" w:rsidRPr="0032603A" w:rsidRDefault="005C4F6A" w:rsidP="005C4F6A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32603A">
        <w:rPr>
          <w:lang w:val="nl-BE"/>
        </w:rPr>
        <w:t xml:space="preserve">+ </w:t>
      </w:r>
      <w:r w:rsidR="004B226D" w:rsidRPr="0032603A">
        <w:rPr>
          <w:lang w:val="nl-BE"/>
        </w:rPr>
        <w:t>Geweldige en comfortabele pasvorm voor lange tv-sessies</w:t>
      </w:r>
    </w:p>
    <w:p w14:paraId="7D644F21" w14:textId="43804652" w:rsidR="00BC1D5B" w:rsidRPr="004B226D" w:rsidRDefault="00BC1D5B" w:rsidP="00BC1D5B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B226D">
        <w:rPr>
          <w:lang w:val="nl-BE"/>
        </w:rPr>
        <w:t>+ Connect</w:t>
      </w:r>
      <w:r w:rsidR="004B226D" w:rsidRPr="004B226D">
        <w:rPr>
          <w:lang w:val="nl-BE"/>
        </w:rPr>
        <w:t>eer met elke tv</w:t>
      </w:r>
      <w:r w:rsidRPr="004B226D">
        <w:rPr>
          <w:lang w:val="nl-BE"/>
        </w:rPr>
        <w:t xml:space="preserve"> via </w:t>
      </w:r>
      <w:r w:rsidR="004B226D" w:rsidRPr="004B226D">
        <w:rPr>
          <w:lang w:val="nl-BE"/>
        </w:rPr>
        <w:t xml:space="preserve">de </w:t>
      </w:r>
      <w:r w:rsidRPr="004B226D">
        <w:rPr>
          <w:lang w:val="nl-BE"/>
        </w:rPr>
        <w:t>TV Connector</w:t>
      </w:r>
      <w:r w:rsidR="004B226D" w:rsidRPr="004B226D">
        <w:rPr>
          <w:lang w:val="nl-BE"/>
        </w:rPr>
        <w:t>-zender</w:t>
      </w:r>
      <w:r w:rsidRPr="004B226D">
        <w:rPr>
          <w:lang w:val="nl-BE"/>
        </w:rPr>
        <w:t xml:space="preserve"> o</w:t>
      </w:r>
      <w:r w:rsidR="004B226D" w:rsidRPr="004B226D">
        <w:rPr>
          <w:lang w:val="nl-BE"/>
        </w:rPr>
        <w:t>f</w:t>
      </w:r>
      <w:r w:rsidRPr="004B226D">
        <w:rPr>
          <w:lang w:val="nl-BE"/>
        </w:rPr>
        <w:t xml:space="preserve"> </w:t>
      </w:r>
      <w:r w:rsidR="0095338D" w:rsidRPr="004B226D">
        <w:rPr>
          <w:lang w:val="nl-BE"/>
        </w:rPr>
        <w:t xml:space="preserve">via </w:t>
      </w:r>
      <w:r w:rsidR="004B226D" w:rsidRPr="004B226D">
        <w:rPr>
          <w:lang w:val="nl-BE"/>
        </w:rPr>
        <w:t>b</w:t>
      </w:r>
      <w:r w:rsidRPr="004B226D">
        <w:rPr>
          <w:lang w:val="nl-BE"/>
        </w:rPr>
        <w:t xml:space="preserve">luetooth </w:t>
      </w:r>
      <w:r w:rsidR="004B226D" w:rsidRPr="004B226D">
        <w:rPr>
          <w:lang w:val="nl-BE"/>
        </w:rPr>
        <w:t>met mobiele apparaten vo</w:t>
      </w:r>
      <w:r w:rsidR="004B226D">
        <w:rPr>
          <w:lang w:val="nl-BE"/>
        </w:rPr>
        <w:t>or</w:t>
      </w:r>
      <w:r w:rsidR="004B226D" w:rsidRPr="004B226D">
        <w:rPr>
          <w:lang w:val="nl-BE"/>
        </w:rPr>
        <w:t xml:space="preserve"> media</w:t>
      </w:r>
      <w:r w:rsidRPr="004B226D">
        <w:rPr>
          <w:lang w:val="nl-BE"/>
        </w:rPr>
        <w:t>streaming</w:t>
      </w:r>
    </w:p>
    <w:p w14:paraId="29C2DD5C" w14:textId="09D8FC8D" w:rsidR="005C4F6A" w:rsidRPr="004B226D" w:rsidRDefault="005C4F6A" w:rsidP="00401913">
      <w:pPr>
        <w:pBdr>
          <w:top w:val="nil"/>
          <w:left w:val="nil"/>
          <w:bottom w:val="nil"/>
          <w:right w:val="nil"/>
          <w:between w:val="nil"/>
        </w:pBdr>
        <w:ind w:left="3544"/>
        <w:rPr>
          <w:lang w:val="nl-BE"/>
        </w:rPr>
      </w:pPr>
      <w:r w:rsidRPr="004B226D">
        <w:rPr>
          <w:lang w:val="nl-BE"/>
        </w:rPr>
        <w:t xml:space="preserve">+ </w:t>
      </w:r>
      <w:r w:rsidR="004B226D" w:rsidRPr="004B226D">
        <w:rPr>
          <w:lang w:val="nl-BE"/>
        </w:rPr>
        <w:t xml:space="preserve">Makkelijke installatie met de verbeterde </w:t>
      </w:r>
      <w:r w:rsidR="00BC1D5B" w:rsidRPr="004B226D">
        <w:rPr>
          <w:lang w:val="nl-BE"/>
        </w:rPr>
        <w:t>TV Clear</w:t>
      </w:r>
      <w:r w:rsidR="004B226D" w:rsidRPr="004B226D">
        <w:rPr>
          <w:lang w:val="nl-BE"/>
        </w:rPr>
        <w:t>-</w:t>
      </w:r>
      <w:r w:rsidR="00BC1D5B" w:rsidRPr="004B226D">
        <w:rPr>
          <w:lang w:val="nl-BE"/>
        </w:rPr>
        <w:t>app</w:t>
      </w:r>
    </w:p>
    <w:p w14:paraId="01445262" w14:textId="77777777" w:rsidR="00715EA1" w:rsidRDefault="00BC1D5B" w:rsidP="00715EA1">
      <w:pPr>
        <w:pBdr>
          <w:top w:val="nil"/>
          <w:left w:val="nil"/>
          <w:bottom w:val="nil"/>
          <w:right w:val="nil"/>
          <w:between w:val="nil"/>
        </w:pBdr>
        <w:ind w:left="3540"/>
        <w:rPr>
          <w:lang w:val="nl-BE"/>
        </w:rPr>
      </w:pPr>
      <w:r w:rsidRPr="004B226D">
        <w:rPr>
          <w:lang w:val="nl-BE"/>
        </w:rPr>
        <w:t xml:space="preserve">+ </w:t>
      </w:r>
      <w:r w:rsidR="004B226D" w:rsidRPr="004B226D">
        <w:rPr>
          <w:lang w:val="nl-BE"/>
        </w:rPr>
        <w:t>Koppel zo veel b</w:t>
      </w:r>
      <w:r w:rsidRPr="004B226D">
        <w:rPr>
          <w:lang w:val="nl-BE"/>
        </w:rPr>
        <w:t>luetooth</w:t>
      </w:r>
      <w:r w:rsidR="004B226D" w:rsidRPr="004B226D">
        <w:rPr>
          <w:lang w:val="nl-BE"/>
        </w:rPr>
        <w:t>-oordopjes</w:t>
      </w:r>
      <w:r w:rsidRPr="004B226D">
        <w:rPr>
          <w:lang w:val="nl-BE"/>
        </w:rPr>
        <w:t xml:space="preserve"> </w:t>
      </w:r>
      <w:r w:rsidR="004B226D" w:rsidRPr="004B226D">
        <w:rPr>
          <w:lang w:val="nl-BE"/>
        </w:rPr>
        <w:t>tege</w:t>
      </w:r>
      <w:r w:rsidR="004B226D">
        <w:rPr>
          <w:lang w:val="nl-BE"/>
        </w:rPr>
        <w:t>l</w:t>
      </w:r>
      <w:r w:rsidR="004B226D" w:rsidRPr="004B226D">
        <w:rPr>
          <w:lang w:val="nl-BE"/>
        </w:rPr>
        <w:t>ijk</w:t>
      </w:r>
      <w:r w:rsidR="004B226D">
        <w:rPr>
          <w:lang w:val="nl-BE"/>
        </w:rPr>
        <w:t xml:space="preserve"> als je maar wil</w:t>
      </w:r>
      <w:r w:rsidR="004B226D" w:rsidRPr="004B226D">
        <w:rPr>
          <w:lang w:val="nl-BE"/>
        </w:rPr>
        <w:t xml:space="preserve"> met de </w:t>
      </w:r>
      <w:r w:rsidRPr="004B226D">
        <w:rPr>
          <w:lang w:val="nl-BE"/>
        </w:rPr>
        <w:t>connector</w:t>
      </w:r>
    </w:p>
    <w:p w14:paraId="6D72CDCF" w14:textId="2FD45EC4" w:rsidR="005C4F6A" w:rsidRPr="00715EA1" w:rsidRDefault="005C4F6A" w:rsidP="00715EA1">
      <w:pPr>
        <w:pBdr>
          <w:top w:val="nil"/>
          <w:left w:val="nil"/>
          <w:bottom w:val="nil"/>
          <w:right w:val="nil"/>
          <w:between w:val="nil"/>
        </w:pBdr>
        <w:ind w:left="3540"/>
        <w:rPr>
          <w:lang w:val="nl-BE"/>
        </w:rPr>
      </w:pPr>
      <w:r w:rsidRPr="004B226D">
        <w:rPr>
          <w:rFonts w:cs="Arial"/>
          <w:b/>
          <w:bCs/>
          <w:shd w:val="clear" w:color="auto" w:fill="FFFFFF"/>
          <w:lang w:val="nl-BE"/>
        </w:rPr>
        <w:t xml:space="preserve"> </w:t>
      </w:r>
      <w:r w:rsidR="00420366">
        <w:rPr>
          <w:b/>
          <w:bCs/>
          <w:color w:val="000000" w:themeColor="text1"/>
          <w:lang w:val="nl-BE"/>
        </w:rPr>
        <w:t>Aanbevolen verkoopprijs</w:t>
      </w:r>
      <w:r w:rsidRPr="004B226D">
        <w:rPr>
          <w:rFonts w:cs="Arial"/>
          <w:b/>
          <w:bCs/>
          <w:shd w:val="clear" w:color="auto" w:fill="FFFFFF"/>
          <w:lang w:val="nl-BE"/>
        </w:rPr>
        <w:t xml:space="preserve">: </w:t>
      </w:r>
      <w:r w:rsidR="00BC1D5B" w:rsidRPr="004B226D">
        <w:rPr>
          <w:rFonts w:cs="Arial"/>
          <w:b/>
          <w:bCs/>
          <w:shd w:val="clear" w:color="auto" w:fill="FFFFFF"/>
          <w:lang w:val="nl-BE"/>
        </w:rPr>
        <w:t>399</w:t>
      </w:r>
      <w:r w:rsidRPr="004B226D">
        <w:rPr>
          <w:rFonts w:cs="Arial"/>
          <w:b/>
          <w:bCs/>
          <w:shd w:val="clear" w:color="auto" w:fill="FFFFFF"/>
          <w:lang w:val="nl-BE"/>
        </w:rPr>
        <w:t>,</w:t>
      </w:r>
      <w:r w:rsidR="00BC1D5B" w:rsidRPr="004B226D">
        <w:rPr>
          <w:rFonts w:cs="Arial"/>
          <w:b/>
          <w:bCs/>
          <w:shd w:val="clear" w:color="auto" w:fill="FFFFFF"/>
          <w:lang w:val="nl-BE"/>
        </w:rPr>
        <w:t>9</w:t>
      </w:r>
      <w:r w:rsidRPr="004B226D">
        <w:rPr>
          <w:rFonts w:cs="Arial"/>
          <w:b/>
          <w:bCs/>
          <w:shd w:val="clear" w:color="auto" w:fill="FFFFFF"/>
          <w:lang w:val="nl-BE"/>
        </w:rPr>
        <w:t>0 EUR</w:t>
      </w:r>
    </w:p>
    <w:p w14:paraId="62F5D4B6" w14:textId="0BEE47C7" w:rsidR="0032603A" w:rsidRDefault="0032603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4253"/>
          <w:tab w:val="left" w:pos="4395"/>
          <w:tab w:val="left" w:pos="4678"/>
        </w:tabs>
        <w:rPr>
          <w:rFonts w:cs="Arial"/>
          <w:b/>
          <w:bCs/>
          <w:shd w:val="clear" w:color="auto" w:fill="FFFFFF"/>
          <w:lang w:val="nl-BE"/>
        </w:rPr>
      </w:pPr>
    </w:p>
    <w:p w14:paraId="09C09488" w14:textId="77777777" w:rsidR="0032603A" w:rsidRPr="0032603A" w:rsidRDefault="0032603A" w:rsidP="0032603A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BE" w:eastAsia="en-GB"/>
        </w:rPr>
      </w:pPr>
      <w:r w:rsidRPr="0032603A">
        <w:rPr>
          <w:rFonts w:ascii="Sennheiser Office" w:eastAsia="Times New Roman" w:hAnsi="Sennheiser Office" w:cs="Segoe UI"/>
          <w:color w:val="0095D5"/>
          <w:szCs w:val="18"/>
          <w:lang w:val="nl-BE" w:eastAsia="en-GB"/>
        </w:rPr>
        <w:t>Over het Merk Sennheiser</w:t>
      </w:r>
      <w:r w:rsidRPr="0032603A">
        <w:rPr>
          <w:rFonts w:ascii="Arial" w:eastAsia="Times New Roman" w:hAnsi="Arial" w:cs="Arial"/>
          <w:color w:val="0095D5"/>
          <w:szCs w:val="18"/>
          <w:lang w:val="nl-BE" w:eastAsia="en-GB"/>
        </w:rPr>
        <w:t> </w:t>
      </w:r>
      <w:r w:rsidRPr="0032603A">
        <w:rPr>
          <w:rFonts w:ascii="Times New Roman" w:eastAsia="Times New Roman" w:hAnsi="Times New Roman" w:cs="Times New Roman"/>
          <w:color w:val="0095D5"/>
          <w:sz w:val="24"/>
          <w:szCs w:val="24"/>
          <w:lang w:val="nl-BE" w:eastAsia="en-GB"/>
        </w:rPr>
        <w:t> </w:t>
      </w:r>
      <w:r w:rsidRPr="0032603A">
        <w:rPr>
          <w:rFonts w:ascii="Times New Roman" w:eastAsia="Times New Roman" w:hAnsi="Times New Roman" w:cs="Times New Roman"/>
          <w:color w:val="0095D5"/>
          <w:sz w:val="24"/>
          <w:szCs w:val="24"/>
          <w:lang w:val="en-BE" w:eastAsia="en-GB"/>
        </w:rPr>
        <w:t>  </w:t>
      </w:r>
    </w:p>
    <w:p w14:paraId="3C0EE47F" w14:textId="77777777" w:rsidR="0032603A" w:rsidRPr="0032603A" w:rsidRDefault="0032603A" w:rsidP="0032603A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BE" w:eastAsia="en-GB"/>
        </w:rPr>
      </w:pP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Wij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lev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e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dem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udio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.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W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worde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gedrev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doo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d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passi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m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audio-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plossing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t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creër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di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e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verschil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kunn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mak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.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Bouw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a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d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toekomst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va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udio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e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nz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klant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pmerkelijk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geluidservaring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bied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- dat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i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waa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het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merk Sennheiser al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mee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da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75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jaa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lastRenderedPageBreak/>
        <w:t>voo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staat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.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Terwijl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professionel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audio-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plossing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zoal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microfoon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,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conferentiesystem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,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streaming-technologieë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e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monitoringsystem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deel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uitmak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van d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ctiviteit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van Sennheiser electronic GmbH &amp; Co. KG, worden d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activiteiten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met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consumentenapparatuu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zoal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hoofdtelefoon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,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soundbar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en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spraakverbeterd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hearables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beheerd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doo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Sonova Holding AG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onder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de </w:t>
      </w:r>
      <w:proofErr w:type="spellStart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>licentie</w:t>
      </w:r>
      <w:proofErr w:type="spellEnd"/>
      <w:r w:rsidRPr="0032603A">
        <w:rPr>
          <w:rFonts w:ascii="Sennheiser Office" w:eastAsia="Times New Roman" w:hAnsi="Sennheiser Office" w:cs="Segoe UI"/>
          <w:szCs w:val="18"/>
          <w:lang w:val="de-DE" w:eastAsia="en-GB"/>
        </w:rPr>
        <w:t xml:space="preserve"> van Sennheiser.</w:t>
      </w:r>
      <w:r w:rsidRPr="0032603A">
        <w:rPr>
          <w:rFonts w:ascii="Arial" w:eastAsia="Times New Roman" w:hAnsi="Arial" w:cs="Arial"/>
          <w:szCs w:val="18"/>
          <w:lang w:val="de-DE" w:eastAsia="en-GB"/>
        </w:rPr>
        <w:t>  </w:t>
      </w:r>
      <w:r w:rsidRPr="0032603A">
        <w:rPr>
          <w:rFonts w:ascii="Times New Roman" w:eastAsia="Times New Roman" w:hAnsi="Times New Roman" w:cs="Times New Roman"/>
          <w:sz w:val="24"/>
          <w:szCs w:val="24"/>
          <w:lang w:val="nl-BE" w:eastAsia="en-GB"/>
        </w:rPr>
        <w:t> </w:t>
      </w:r>
      <w:r w:rsidRPr="0032603A">
        <w:rPr>
          <w:rFonts w:ascii="Times New Roman" w:eastAsia="Times New Roman" w:hAnsi="Times New Roman" w:cs="Times New Roman"/>
          <w:sz w:val="24"/>
          <w:szCs w:val="24"/>
          <w:lang w:val="en-BE" w:eastAsia="en-GB"/>
        </w:rPr>
        <w:t>  </w:t>
      </w:r>
    </w:p>
    <w:p w14:paraId="72DBCD5F" w14:textId="6682979E" w:rsidR="0032603A" w:rsidRPr="0032603A" w:rsidRDefault="0032603A" w:rsidP="0032603A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BE" w:eastAsia="en-GB"/>
        </w:rPr>
      </w:pPr>
      <w:r w:rsidRPr="0032603A">
        <w:rPr>
          <w:rFonts w:ascii="Calibri" w:eastAsia="Times New Roman" w:hAnsi="Calibri" w:cs="Calibri"/>
          <w:szCs w:val="18"/>
          <w:lang w:val="en-BE" w:eastAsia="en-GB"/>
        </w:rPr>
        <w:t> </w:t>
      </w:r>
    </w:p>
    <w:p w14:paraId="75629771" w14:textId="77777777" w:rsidR="0032603A" w:rsidRPr="0032603A" w:rsidRDefault="00000000" w:rsidP="0032603A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BE" w:eastAsia="en-GB"/>
        </w:rPr>
      </w:pPr>
      <w:hyperlink r:id="rId21" w:tgtFrame="_blank" w:history="1">
        <w:r w:rsidR="0032603A" w:rsidRPr="0032603A">
          <w:rPr>
            <w:rFonts w:ascii="Sennheiser Office" w:eastAsia="Times New Roman" w:hAnsi="Sennheiser Office" w:cs="Segoe UI"/>
            <w:color w:val="00B0F0"/>
            <w:szCs w:val="18"/>
            <w:lang w:val="de-DE" w:eastAsia="en-GB"/>
          </w:rPr>
          <w:t>www.sennheiser.com</w:t>
        </w:r>
      </w:hyperlink>
      <w:r w:rsidR="0032603A" w:rsidRPr="0032603A">
        <w:rPr>
          <w:rFonts w:ascii="Arial" w:eastAsia="Times New Roman" w:hAnsi="Arial" w:cs="Arial"/>
          <w:color w:val="00B0F0"/>
          <w:szCs w:val="18"/>
          <w:lang w:val="de-DE" w:eastAsia="en-GB"/>
        </w:rPr>
        <w:t> </w:t>
      </w:r>
      <w:r w:rsidR="0032603A" w:rsidRPr="0032603A">
        <w:rPr>
          <w:rFonts w:ascii="Times New Roman" w:eastAsia="Times New Roman" w:hAnsi="Times New Roman" w:cs="Times New Roman"/>
          <w:color w:val="00B0F0"/>
          <w:sz w:val="24"/>
          <w:szCs w:val="24"/>
          <w:lang w:val="de-DE" w:eastAsia="en-GB"/>
        </w:rPr>
        <w:t> </w:t>
      </w:r>
      <w:r w:rsidR="0032603A" w:rsidRPr="0032603A">
        <w:rPr>
          <w:rFonts w:ascii="Times New Roman" w:eastAsia="Times New Roman" w:hAnsi="Times New Roman" w:cs="Times New Roman"/>
          <w:color w:val="00B0F0"/>
          <w:sz w:val="24"/>
          <w:szCs w:val="24"/>
          <w:lang w:val="en-BE" w:eastAsia="en-GB"/>
        </w:rPr>
        <w:t>  </w:t>
      </w:r>
    </w:p>
    <w:p w14:paraId="6258B379" w14:textId="77777777" w:rsidR="0032603A" w:rsidRPr="0032603A" w:rsidRDefault="00000000" w:rsidP="0032603A">
      <w:pPr>
        <w:spacing w:line="240" w:lineRule="auto"/>
        <w:textAlignment w:val="baseline"/>
        <w:rPr>
          <w:rFonts w:ascii="Segoe UI" w:eastAsia="Times New Roman" w:hAnsi="Segoe UI" w:cs="Segoe UI"/>
          <w:szCs w:val="18"/>
          <w:lang w:val="en-BE" w:eastAsia="en-GB"/>
        </w:rPr>
      </w:pPr>
      <w:hyperlink r:id="rId22" w:tgtFrame="_blank" w:history="1">
        <w:r w:rsidR="0032603A" w:rsidRPr="0032603A">
          <w:rPr>
            <w:rFonts w:ascii="Sennheiser Office" w:eastAsia="Times New Roman" w:hAnsi="Sennheiser Office" w:cs="Segoe UI"/>
            <w:color w:val="00B0F0"/>
            <w:szCs w:val="18"/>
            <w:lang w:val="de-DE" w:eastAsia="en-GB"/>
          </w:rPr>
          <w:t>www.sennheiser-hearing.com</w:t>
        </w:r>
      </w:hyperlink>
      <w:r w:rsidR="0032603A" w:rsidRPr="0032603A">
        <w:rPr>
          <w:rFonts w:ascii="Times New Roman" w:eastAsia="Times New Roman" w:hAnsi="Times New Roman" w:cs="Times New Roman"/>
          <w:color w:val="00B0F0"/>
          <w:sz w:val="24"/>
          <w:szCs w:val="24"/>
          <w:lang w:val="de-DE" w:eastAsia="en-GB"/>
        </w:rPr>
        <w:t> </w:t>
      </w:r>
      <w:r w:rsidR="0032603A" w:rsidRPr="0032603A">
        <w:rPr>
          <w:rFonts w:ascii="Times New Roman" w:eastAsia="Times New Roman" w:hAnsi="Times New Roman" w:cs="Times New Roman"/>
          <w:color w:val="00B0F0"/>
          <w:sz w:val="24"/>
          <w:szCs w:val="24"/>
          <w:lang w:val="en-BE" w:eastAsia="en-GB"/>
        </w:rPr>
        <w:t>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10"/>
        <w:gridCol w:w="4050"/>
      </w:tblGrid>
      <w:tr w:rsidR="0032603A" w:rsidRPr="00715EA1" w14:paraId="2DB9E974" w14:textId="77777777" w:rsidTr="0032603A">
        <w:trPr>
          <w:trHeight w:val="1920"/>
        </w:trPr>
        <w:tc>
          <w:tcPr>
            <w:tcW w:w="3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A18AC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goe UI" w:eastAsia="Times New Roman" w:hAnsi="Segoe UI" w:cs="Segoe UI"/>
                <w:szCs w:val="18"/>
                <w:lang w:val="en-BE" w:eastAsia="en-GB"/>
              </w:rPr>
              <w:t>  </w:t>
            </w:r>
          </w:p>
          <w:p w14:paraId="52C17804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proofErr w:type="spellStart"/>
            <w:r w:rsidRPr="0032603A">
              <w:rPr>
                <w:rFonts w:ascii="Sennheiser Office" w:eastAsia="Times New Roman" w:hAnsi="Sennheiser Office" w:cs="Times New Roman"/>
                <w:b/>
                <w:bCs/>
                <w:szCs w:val="18"/>
                <w:lang w:val="en-US" w:eastAsia="en-GB"/>
              </w:rPr>
              <w:t>Lokale</w:t>
            </w:r>
            <w:proofErr w:type="spellEnd"/>
            <w:r w:rsidRPr="0032603A">
              <w:rPr>
                <w:rFonts w:ascii="Sennheiser Office" w:eastAsia="Times New Roman" w:hAnsi="Sennheiser Office" w:cs="Times New Roman"/>
                <w:b/>
                <w:bCs/>
                <w:szCs w:val="18"/>
                <w:lang w:val="en-US" w:eastAsia="en-GB"/>
              </w:rPr>
              <w:t xml:space="preserve"> </w:t>
            </w:r>
            <w:proofErr w:type="spellStart"/>
            <w:r w:rsidRPr="0032603A">
              <w:rPr>
                <w:rFonts w:ascii="Sennheiser Office" w:eastAsia="Times New Roman" w:hAnsi="Sennheiser Office" w:cs="Times New Roman"/>
                <w:b/>
                <w:bCs/>
                <w:szCs w:val="18"/>
                <w:lang w:val="en-US" w:eastAsia="en-GB"/>
              </w:rPr>
              <w:t>perscontactpersonen</w:t>
            </w:r>
            <w:proofErr w:type="spellEnd"/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63262344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szCs w:val="18"/>
                <w:lang w:val="en-US" w:eastAsia="en-GB"/>
              </w:rPr>
              <w:t>Sennheiser electronic GmbH &amp; Co. KG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4923E489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color w:val="0095D5"/>
                <w:szCs w:val="18"/>
                <w:lang w:val="en-US" w:eastAsia="en-GB"/>
              </w:rPr>
              <w:t>Milan Schlegel</w:t>
            </w:r>
            <w:r w:rsidRPr="0032603A">
              <w:rPr>
                <w:rFonts w:ascii="Arial" w:eastAsia="Times New Roman" w:hAnsi="Arial" w:cs="Arial"/>
                <w:color w:val="0095D5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color w:val="0095D5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color w:val="0095D5"/>
                <w:sz w:val="24"/>
                <w:szCs w:val="24"/>
                <w:lang w:val="en-BE" w:eastAsia="en-GB"/>
              </w:rPr>
              <w:t> </w:t>
            </w:r>
          </w:p>
          <w:p w14:paraId="010326C7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szCs w:val="18"/>
                <w:lang w:val="en-US" w:eastAsia="en-GB"/>
              </w:rPr>
              <w:t>PR &amp; Influencer Manager EMEA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70F34CF3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szCs w:val="18"/>
                <w:lang w:val="en-US" w:eastAsia="en-GB"/>
              </w:rPr>
              <w:t>T +49 (0) 5130 9490119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4FAD2B1D" w14:textId="7B3AFECD" w:rsidR="0032603A" w:rsidRPr="0032603A" w:rsidRDefault="00000000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hyperlink r:id="rId23" w:tgtFrame="_blank" w:history="1">
              <w:r w:rsidR="0032603A" w:rsidRPr="0032603A">
                <w:rPr>
                  <w:rFonts w:ascii="Sennheiser Office" w:eastAsia="Times New Roman" w:hAnsi="Sennheiser Office" w:cs="Times New Roman"/>
                  <w:color w:val="000000"/>
                  <w:szCs w:val="18"/>
                  <w:u w:val="single"/>
                  <w:lang w:val="en-BE" w:eastAsia="en-GB"/>
                </w:rPr>
                <w:t>milan.schlegel@sennheiser-ce.com</w:t>
              </w:r>
            </w:hyperlink>
            <w:r w:rsidR="0032603A" w:rsidRPr="0032603A">
              <w:rPr>
                <w:rFonts w:ascii="Arial" w:eastAsia="Times New Roman" w:hAnsi="Arial" w:cs="Arial"/>
                <w:szCs w:val="18"/>
                <w:lang w:val="en-BE" w:eastAsia="en-GB"/>
              </w:rPr>
              <w:t>  </w:t>
            </w:r>
            <w:r w:rsidR="0032603A"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="0032603A"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</w:p>
          <w:p w14:paraId="415BCFF3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  </w:t>
            </w: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58400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  </w:t>
            </w:r>
          </w:p>
          <w:p w14:paraId="57E5F553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color w:val="0095D5"/>
                <w:szCs w:val="18"/>
                <w:lang w:val="en-US" w:eastAsia="en-GB"/>
              </w:rPr>
              <w:t xml:space="preserve">Jana </w:t>
            </w:r>
            <w:proofErr w:type="spellStart"/>
            <w:r w:rsidRPr="0032603A">
              <w:rPr>
                <w:rFonts w:ascii="Sennheiser Office" w:eastAsia="Times New Roman" w:hAnsi="Sennheiser Office" w:cs="Times New Roman"/>
                <w:color w:val="0095D5"/>
                <w:szCs w:val="18"/>
                <w:lang w:val="en-US" w:eastAsia="en-GB"/>
              </w:rPr>
              <w:t>Strouven</w:t>
            </w:r>
            <w:proofErr w:type="spellEnd"/>
            <w:r w:rsidRPr="0032603A">
              <w:rPr>
                <w:rFonts w:ascii="Arial" w:eastAsia="Times New Roman" w:hAnsi="Arial" w:cs="Arial"/>
                <w:color w:val="0095D5"/>
                <w:szCs w:val="18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color w:val="0095D5"/>
                <w:szCs w:val="18"/>
                <w:lang w:val="en-BE" w:eastAsia="en-GB"/>
              </w:rPr>
              <w:t> </w:t>
            </w:r>
          </w:p>
          <w:p w14:paraId="2C015EC6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b/>
                <w:bCs/>
                <w:szCs w:val="18"/>
                <w:lang w:val="en-US" w:eastAsia="en-GB"/>
              </w:rPr>
              <w:t>TEAM LEWIS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4B9DA1CE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szCs w:val="18"/>
                <w:lang w:val="en-US" w:eastAsia="en-GB"/>
              </w:rPr>
              <w:t>T +32 473 66 35 79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7955276F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Sennheiser Office" w:eastAsia="Times New Roman" w:hAnsi="Sennheiser Office" w:cs="Times New Roman"/>
                <w:szCs w:val="18"/>
                <w:lang w:val="en-BE" w:eastAsia="en-GB"/>
              </w:rPr>
              <w:t>Jana.strouven@teamlewis.com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de-DE" w:eastAsia="en-GB"/>
              </w:rPr>
              <w:t> </w:t>
            </w:r>
            <w:r w:rsidRPr="0032603A">
              <w:rPr>
                <w:rFonts w:ascii="Arial" w:eastAsia="Times New Roman" w:hAnsi="Arial" w:cs="Arial"/>
                <w:sz w:val="24"/>
                <w:szCs w:val="24"/>
                <w:lang w:val="en-BE" w:eastAsia="en-GB"/>
              </w:rPr>
              <w:t> </w:t>
            </w:r>
            <w:r w:rsidRPr="0032603A">
              <w:rPr>
                <w:rFonts w:ascii="Sennheiser Office" w:eastAsia="Times New Roman" w:hAnsi="Sennheiser Office" w:cs="Times New Roman"/>
                <w:sz w:val="24"/>
                <w:szCs w:val="24"/>
                <w:lang w:val="en-BE" w:eastAsia="en-GB"/>
              </w:rPr>
              <w:t> </w:t>
            </w:r>
          </w:p>
          <w:p w14:paraId="52D6D817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  </w:t>
            </w:r>
          </w:p>
          <w:p w14:paraId="172CD37C" w14:textId="77777777" w:rsidR="0032603A" w:rsidRPr="0032603A" w:rsidRDefault="0032603A" w:rsidP="0032603A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</w:pPr>
            <w:r w:rsidRPr="0032603A">
              <w:rPr>
                <w:rFonts w:ascii="Times New Roman" w:eastAsia="Times New Roman" w:hAnsi="Times New Roman" w:cs="Times New Roman"/>
                <w:sz w:val="24"/>
                <w:szCs w:val="24"/>
                <w:lang w:val="en-BE" w:eastAsia="en-GB"/>
              </w:rPr>
              <w:t>  </w:t>
            </w:r>
          </w:p>
        </w:tc>
      </w:tr>
    </w:tbl>
    <w:p w14:paraId="4F4441DB" w14:textId="77777777" w:rsidR="0032603A" w:rsidRPr="0032603A" w:rsidRDefault="0032603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4253"/>
          <w:tab w:val="left" w:pos="4395"/>
          <w:tab w:val="left" w:pos="4678"/>
        </w:tabs>
        <w:rPr>
          <w:rFonts w:cs="Arial"/>
          <w:b/>
          <w:bCs/>
          <w:shd w:val="clear" w:color="auto" w:fill="FFFFFF"/>
          <w:lang w:val="en-BE"/>
        </w:rPr>
      </w:pPr>
    </w:p>
    <w:p w14:paraId="674674EA" w14:textId="77777777" w:rsidR="005C4F6A" w:rsidRPr="0032603A" w:rsidRDefault="005C4F6A" w:rsidP="005C4F6A">
      <w:pPr>
        <w:pBdr>
          <w:top w:val="nil"/>
          <w:left w:val="nil"/>
          <w:bottom w:val="nil"/>
          <w:right w:val="nil"/>
          <w:between w:val="nil"/>
        </w:pBdr>
        <w:tabs>
          <w:tab w:val="left" w:pos="4253"/>
          <w:tab w:val="left" w:pos="4395"/>
          <w:tab w:val="left" w:pos="4678"/>
        </w:tabs>
        <w:rPr>
          <w:rFonts w:cs="Arial"/>
          <w:b/>
          <w:bCs/>
          <w:shd w:val="clear" w:color="auto" w:fill="FFFFFF"/>
          <w:lang w:val="en-BE"/>
        </w:rPr>
      </w:pPr>
    </w:p>
    <w:p w14:paraId="6AA36ED2" w14:textId="77777777" w:rsidR="00DD71D7" w:rsidRPr="0032603A" w:rsidRDefault="00DD71D7" w:rsidP="00672E4C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en-BE"/>
        </w:rPr>
      </w:pPr>
    </w:p>
    <w:p w14:paraId="0856CCAF" w14:textId="77777777" w:rsidR="00DD71D7" w:rsidRPr="0032603A" w:rsidRDefault="00DD71D7" w:rsidP="00672E4C">
      <w:pPr>
        <w:pBdr>
          <w:top w:val="nil"/>
          <w:left w:val="nil"/>
          <w:bottom w:val="nil"/>
          <w:right w:val="nil"/>
          <w:between w:val="nil"/>
        </w:pBdr>
        <w:rPr>
          <w:b/>
          <w:smallCaps/>
          <w:color w:val="0095D5"/>
          <w:lang w:val="en-BE"/>
        </w:rPr>
      </w:pPr>
    </w:p>
    <w:bookmarkEnd w:id="0"/>
    <w:p w14:paraId="4F815BB4" w14:textId="77777777" w:rsidR="00EB2235" w:rsidRPr="0032603A" w:rsidRDefault="00EB2235" w:rsidP="00276B59">
      <w:pPr>
        <w:spacing w:line="240" w:lineRule="auto"/>
        <w:rPr>
          <w:b/>
          <w:bCs/>
          <w:szCs w:val="18"/>
          <w:lang w:val="en-BE"/>
        </w:rPr>
      </w:pPr>
    </w:p>
    <w:p w14:paraId="26F32CFC" w14:textId="0B5810DE" w:rsidR="007C5F04" w:rsidRPr="0032603A" w:rsidRDefault="007C5F04" w:rsidP="00945E93">
      <w:pPr>
        <w:pStyle w:val="Contact"/>
        <w:rPr>
          <w:lang w:val="en-BE"/>
        </w:rPr>
      </w:pPr>
    </w:p>
    <w:sectPr w:rsidR="007C5F04" w:rsidRPr="0032603A" w:rsidSect="009031C7">
      <w:headerReference w:type="default" r:id="rId24"/>
      <w:headerReference w:type="first" r:id="rId25"/>
      <w:footerReference w:type="first" r:id="rId26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68910" w14:textId="77777777" w:rsidR="00A6787E" w:rsidRDefault="00A6787E" w:rsidP="00CA1EB9">
      <w:pPr>
        <w:spacing w:line="240" w:lineRule="auto"/>
      </w:pPr>
      <w:r>
        <w:separator/>
      </w:r>
    </w:p>
  </w:endnote>
  <w:endnote w:type="continuationSeparator" w:id="0">
    <w:p w14:paraId="3C4E293D" w14:textId="77777777" w:rsidR="00A6787E" w:rsidRDefault="00A6787E" w:rsidP="00CA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C2C522BF-C67F-9D4F-9C63-C4B42109219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C1EDC14-34FA-7843-BA2E-C07C4BF12555}"/>
    <w:embedBold r:id="rId3" w:fontKey="{F363E023-C765-434E-81B1-FDB6491AA01F}"/>
    <w:embedItalic r:id="rId4" w:fontKey="{4B61CD8C-3ACA-F444-8821-A4BAF8737EDE}"/>
    <w:embedBoldItalic r:id="rId5" w:fontKey="{F2CA0A4D-27F4-3945-A437-AF5DD48DEC97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6" w:fontKey="{0A7716C0-2800-1246-BFE5-B31DEB209CA5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8" w:fontKey="{BAF3FD59-2633-2742-8DB9-9745472A41BC}"/>
    <w:embedBoldItalic r:id="rId9" w:fontKey="{3D775CC9-C628-8845-9E66-FF008734D66F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10" w:fontKey="{D98B15B9-268C-D84A-9C98-152E59B811B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11" w:fontKey="{93F3F7CB-BA00-B049-B344-D08524E6F60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2" w:fontKey="{473EC57C-92BC-1445-BE61-7F05847D5580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E39B8D3B-9DBE-DD4B-8CE0-D919E5E276F6}"/>
    <w:embedBold r:id="rId14" w:fontKey="{72BF6FAC-2E76-6642-8BDB-E1C2C3DF321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76F2E759" w:rsidR="00EB6084" w:rsidRDefault="00EB6084" w:rsidP="009031C7">
    <w:pPr>
      <w:pStyle w:val="Footer"/>
      <w:tabs>
        <w:tab w:val="left" w:pos="3068"/>
      </w:tabs>
    </w:pPr>
    <w:r>
      <w:rPr>
        <w:noProof/>
        <w:lang w:val="de-DE" w:eastAsia="de-DE"/>
      </w:rPr>
      <w:drawing>
        <wp:anchor distT="0" distB="0" distL="114300" distR="114300" simplePos="0" relativeHeight="251673600" behindDoc="0" locked="1" layoutInCell="1" allowOverlap="1" wp14:anchorId="548C0058" wp14:editId="5FA24055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18" name="Grafik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30EC5" w14:textId="77777777" w:rsidR="00A6787E" w:rsidRDefault="00A6787E" w:rsidP="00CA1EB9">
      <w:pPr>
        <w:spacing w:line="240" w:lineRule="auto"/>
      </w:pPr>
      <w:r>
        <w:separator/>
      </w:r>
    </w:p>
  </w:footnote>
  <w:footnote w:type="continuationSeparator" w:id="0">
    <w:p w14:paraId="54F966E6" w14:textId="77777777" w:rsidR="00A6787E" w:rsidRDefault="00A6787E" w:rsidP="00CA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75648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6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27A775C0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9E48EE">
      <w:rPr>
        <w:noProof/>
      </w:rPr>
      <w:t>5</w:t>
    </w:r>
    <w:r>
      <w:fldChar w:fldCharType="end"/>
    </w:r>
    <w:r>
      <w:t>/</w:t>
    </w:r>
    <w:fldSimple w:instr=" NUMPAGES  \* Arabic  \* MERGEFORMAT ">
      <w:r w:rsidR="009E48EE">
        <w:rPr>
          <w:noProof/>
        </w:rPr>
        <w:t>5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6848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7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419EB8EE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9E48EE">
      <w:rPr>
        <w:noProof/>
      </w:rPr>
      <w:t>1</w:t>
    </w:r>
    <w:r>
      <w:fldChar w:fldCharType="end"/>
    </w:r>
    <w:r>
      <w:t>/</w:t>
    </w:r>
    <w:fldSimple w:instr=" NUMPAGES  \* Arabic  \* MERGEFORMAT ">
      <w:r w:rsidR="009E48EE">
        <w:rPr>
          <w:noProof/>
        </w:rPr>
        <w:t>5</w:t>
      </w:r>
    </w:fldSimple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keUQ3Y3/Onc6o" int2:id="33nTNp1e">
      <int2:state int2:value="Rejected" int2:type="LegacyProofing"/>
    </int2:textHash>
    <int2:textHash int2:hashCode="xB5E/Y0FotsX7v" int2:id="ffGOBccb">
      <int2:state int2:value="Rejected" int2:type="LegacyProofing"/>
    </int2:textHash>
    <int2:textHash int2:hashCode="55YYkIYiI8wJGQ" int2:id="sRV9x5HO">
      <int2:state int2:value="Rejected" int2:type="LegacyProofing"/>
    </int2:textHash>
    <int2:textHash int2:hashCode="dT46VYXzHFwV4O" int2:id="S6rIntFi">
      <int2:state int2:value="Rejected" int2:type="LegacyProofing"/>
    </int2:textHash>
    <int2:textHash int2:hashCode="Nk5D9esrMeKh9i" int2:id="cvraMikw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195"/>
    <w:multiLevelType w:val="hybridMultilevel"/>
    <w:tmpl w:val="69D0CBC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54490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CD2242"/>
    <w:multiLevelType w:val="hybridMultilevel"/>
    <w:tmpl w:val="FBA223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65173A"/>
    <w:multiLevelType w:val="multilevel"/>
    <w:tmpl w:val="6F02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234E01"/>
    <w:multiLevelType w:val="multilevel"/>
    <w:tmpl w:val="9D880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140EB7"/>
    <w:multiLevelType w:val="multilevel"/>
    <w:tmpl w:val="4434D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5B55EF"/>
    <w:multiLevelType w:val="multilevel"/>
    <w:tmpl w:val="E4B0E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F1EC2"/>
    <w:multiLevelType w:val="multilevel"/>
    <w:tmpl w:val="6B343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392232">
    <w:abstractNumId w:val="4"/>
  </w:num>
  <w:num w:numId="2" w16cid:durableId="1443768867">
    <w:abstractNumId w:val="1"/>
  </w:num>
  <w:num w:numId="3" w16cid:durableId="2032871883">
    <w:abstractNumId w:val="11"/>
  </w:num>
  <w:num w:numId="4" w16cid:durableId="1524516072">
    <w:abstractNumId w:val="2"/>
  </w:num>
  <w:num w:numId="5" w16cid:durableId="1918199394">
    <w:abstractNumId w:val="10"/>
  </w:num>
  <w:num w:numId="6" w16cid:durableId="796146793">
    <w:abstractNumId w:val="6"/>
  </w:num>
  <w:num w:numId="7" w16cid:durableId="1317031848">
    <w:abstractNumId w:val="0"/>
  </w:num>
  <w:num w:numId="8" w16cid:durableId="1470051885">
    <w:abstractNumId w:val="3"/>
  </w:num>
  <w:num w:numId="9" w16cid:durableId="2112964763">
    <w:abstractNumId w:val="8"/>
  </w:num>
  <w:num w:numId="10" w16cid:durableId="1621909188">
    <w:abstractNumId w:val="9"/>
  </w:num>
  <w:num w:numId="11" w16cid:durableId="1364550508">
    <w:abstractNumId w:val="7"/>
  </w:num>
  <w:num w:numId="12" w16cid:durableId="3071342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TrueTypeFonts/>
  <w:hideSpellingError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K0sDA2sbAwMrFU0lEKTi0uzszPAykwqgUAicq4MSwAAAA="/>
  </w:docVars>
  <w:rsids>
    <w:rsidRoot w:val="00CA1EB9"/>
    <w:rsid w:val="00003D66"/>
    <w:rsid w:val="00007E62"/>
    <w:rsid w:val="000174C7"/>
    <w:rsid w:val="00020C4C"/>
    <w:rsid w:val="00025A8B"/>
    <w:rsid w:val="00030A89"/>
    <w:rsid w:val="00032880"/>
    <w:rsid w:val="00041F72"/>
    <w:rsid w:val="00043730"/>
    <w:rsid w:val="00044809"/>
    <w:rsid w:val="00050EE6"/>
    <w:rsid w:val="000558E9"/>
    <w:rsid w:val="00057BAE"/>
    <w:rsid w:val="0006031F"/>
    <w:rsid w:val="00065F46"/>
    <w:rsid w:val="00066AD6"/>
    <w:rsid w:val="00073EF3"/>
    <w:rsid w:val="000847B2"/>
    <w:rsid w:val="00092CB4"/>
    <w:rsid w:val="00093B3C"/>
    <w:rsid w:val="00096669"/>
    <w:rsid w:val="000A054A"/>
    <w:rsid w:val="000A2E60"/>
    <w:rsid w:val="000A4055"/>
    <w:rsid w:val="000B66EB"/>
    <w:rsid w:val="000C22AF"/>
    <w:rsid w:val="000D43F4"/>
    <w:rsid w:val="000D4C48"/>
    <w:rsid w:val="000D65EA"/>
    <w:rsid w:val="000E0152"/>
    <w:rsid w:val="000E1036"/>
    <w:rsid w:val="000E3579"/>
    <w:rsid w:val="000E56BD"/>
    <w:rsid w:val="000E5CAB"/>
    <w:rsid w:val="000F2964"/>
    <w:rsid w:val="000F3164"/>
    <w:rsid w:val="000F346E"/>
    <w:rsid w:val="00105986"/>
    <w:rsid w:val="00111879"/>
    <w:rsid w:val="00111D1F"/>
    <w:rsid w:val="001167AD"/>
    <w:rsid w:val="00121501"/>
    <w:rsid w:val="001274AE"/>
    <w:rsid w:val="001335D4"/>
    <w:rsid w:val="00133894"/>
    <w:rsid w:val="001345C1"/>
    <w:rsid w:val="0013589E"/>
    <w:rsid w:val="00135BD2"/>
    <w:rsid w:val="0014006E"/>
    <w:rsid w:val="001427D2"/>
    <w:rsid w:val="00143198"/>
    <w:rsid w:val="00163A21"/>
    <w:rsid w:val="00170630"/>
    <w:rsid w:val="00187841"/>
    <w:rsid w:val="00187BDE"/>
    <w:rsid w:val="00190336"/>
    <w:rsid w:val="0019381D"/>
    <w:rsid w:val="001A1022"/>
    <w:rsid w:val="001A21BB"/>
    <w:rsid w:val="001A69B8"/>
    <w:rsid w:val="001B0995"/>
    <w:rsid w:val="001B46A8"/>
    <w:rsid w:val="001C389A"/>
    <w:rsid w:val="001C63D8"/>
    <w:rsid w:val="001C666E"/>
    <w:rsid w:val="001D4E25"/>
    <w:rsid w:val="001D5E50"/>
    <w:rsid w:val="001D6806"/>
    <w:rsid w:val="001D736C"/>
    <w:rsid w:val="001D773E"/>
    <w:rsid w:val="001F3001"/>
    <w:rsid w:val="001F590C"/>
    <w:rsid w:val="00204098"/>
    <w:rsid w:val="002057CE"/>
    <w:rsid w:val="002102BE"/>
    <w:rsid w:val="002112A3"/>
    <w:rsid w:val="0021341C"/>
    <w:rsid w:val="00225045"/>
    <w:rsid w:val="00232BB7"/>
    <w:rsid w:val="002332F1"/>
    <w:rsid w:val="00235CA7"/>
    <w:rsid w:val="00237202"/>
    <w:rsid w:val="002407E9"/>
    <w:rsid w:val="00245322"/>
    <w:rsid w:val="00252790"/>
    <w:rsid w:val="00260EBC"/>
    <w:rsid w:val="002616ED"/>
    <w:rsid w:val="00262335"/>
    <w:rsid w:val="00262E75"/>
    <w:rsid w:val="00276B59"/>
    <w:rsid w:val="00282A8D"/>
    <w:rsid w:val="002A38FA"/>
    <w:rsid w:val="002B4751"/>
    <w:rsid w:val="002C1686"/>
    <w:rsid w:val="002C4738"/>
    <w:rsid w:val="002C6F4D"/>
    <w:rsid w:val="002D3505"/>
    <w:rsid w:val="002D6B95"/>
    <w:rsid w:val="002E6445"/>
    <w:rsid w:val="002F2695"/>
    <w:rsid w:val="003072A1"/>
    <w:rsid w:val="00311C6F"/>
    <w:rsid w:val="003142E6"/>
    <w:rsid w:val="00315A13"/>
    <w:rsid w:val="003166A5"/>
    <w:rsid w:val="0032603A"/>
    <w:rsid w:val="00326FB8"/>
    <w:rsid w:val="00330CA3"/>
    <w:rsid w:val="00334919"/>
    <w:rsid w:val="00334C48"/>
    <w:rsid w:val="0034230F"/>
    <w:rsid w:val="00346251"/>
    <w:rsid w:val="003477FA"/>
    <w:rsid w:val="00350183"/>
    <w:rsid w:val="00355E0D"/>
    <w:rsid w:val="003624CA"/>
    <w:rsid w:val="003667F6"/>
    <w:rsid w:val="003709AD"/>
    <w:rsid w:val="00373ADB"/>
    <w:rsid w:val="003740C5"/>
    <w:rsid w:val="00375ACD"/>
    <w:rsid w:val="00386251"/>
    <w:rsid w:val="00394D6A"/>
    <w:rsid w:val="003A33B9"/>
    <w:rsid w:val="003A649F"/>
    <w:rsid w:val="003B5BAB"/>
    <w:rsid w:val="003C48FA"/>
    <w:rsid w:val="003D06A1"/>
    <w:rsid w:val="003D4A38"/>
    <w:rsid w:val="003D659E"/>
    <w:rsid w:val="003F3ECD"/>
    <w:rsid w:val="0040078A"/>
    <w:rsid w:val="00401913"/>
    <w:rsid w:val="00401A5C"/>
    <w:rsid w:val="00402114"/>
    <w:rsid w:val="004062AC"/>
    <w:rsid w:val="004121AB"/>
    <w:rsid w:val="00412891"/>
    <w:rsid w:val="004150ED"/>
    <w:rsid w:val="00420366"/>
    <w:rsid w:val="004215AD"/>
    <w:rsid w:val="004230BA"/>
    <w:rsid w:val="00430FBB"/>
    <w:rsid w:val="004352B4"/>
    <w:rsid w:val="00435BE3"/>
    <w:rsid w:val="0045251C"/>
    <w:rsid w:val="00453B3E"/>
    <w:rsid w:val="0045464F"/>
    <w:rsid w:val="0045548B"/>
    <w:rsid w:val="004555C1"/>
    <w:rsid w:val="00466175"/>
    <w:rsid w:val="0047104F"/>
    <w:rsid w:val="00471360"/>
    <w:rsid w:val="0047264C"/>
    <w:rsid w:val="004779B6"/>
    <w:rsid w:val="004922A7"/>
    <w:rsid w:val="004929B3"/>
    <w:rsid w:val="004942A4"/>
    <w:rsid w:val="00497879"/>
    <w:rsid w:val="004A0551"/>
    <w:rsid w:val="004B226D"/>
    <w:rsid w:val="004C2103"/>
    <w:rsid w:val="004D30AB"/>
    <w:rsid w:val="004D48EE"/>
    <w:rsid w:val="004E0DC0"/>
    <w:rsid w:val="00502F39"/>
    <w:rsid w:val="005034E2"/>
    <w:rsid w:val="0050686D"/>
    <w:rsid w:val="00520F68"/>
    <w:rsid w:val="00522609"/>
    <w:rsid w:val="005327DB"/>
    <w:rsid w:val="00533F16"/>
    <w:rsid w:val="005540E2"/>
    <w:rsid w:val="00554A75"/>
    <w:rsid w:val="00560E3C"/>
    <w:rsid w:val="00561A8C"/>
    <w:rsid w:val="005626DF"/>
    <w:rsid w:val="0056A3DC"/>
    <w:rsid w:val="005701D5"/>
    <w:rsid w:val="0057372F"/>
    <w:rsid w:val="005769D3"/>
    <w:rsid w:val="0058399A"/>
    <w:rsid w:val="00585911"/>
    <w:rsid w:val="00585EC6"/>
    <w:rsid w:val="0059209D"/>
    <w:rsid w:val="00593415"/>
    <w:rsid w:val="005A3781"/>
    <w:rsid w:val="005A4F0B"/>
    <w:rsid w:val="005A51E5"/>
    <w:rsid w:val="005B4593"/>
    <w:rsid w:val="005B45EF"/>
    <w:rsid w:val="005C1F67"/>
    <w:rsid w:val="005C3595"/>
    <w:rsid w:val="005C4F6A"/>
    <w:rsid w:val="005D22F6"/>
    <w:rsid w:val="005D571F"/>
    <w:rsid w:val="005D6820"/>
    <w:rsid w:val="005D6DE6"/>
    <w:rsid w:val="005E47C8"/>
    <w:rsid w:val="005E5A82"/>
    <w:rsid w:val="005F5B20"/>
    <w:rsid w:val="0060142B"/>
    <w:rsid w:val="006108B6"/>
    <w:rsid w:val="00612526"/>
    <w:rsid w:val="00620F5F"/>
    <w:rsid w:val="0063036A"/>
    <w:rsid w:val="006305A0"/>
    <w:rsid w:val="0063731D"/>
    <w:rsid w:val="00642178"/>
    <w:rsid w:val="006450F1"/>
    <w:rsid w:val="00651F2F"/>
    <w:rsid w:val="00667373"/>
    <w:rsid w:val="00670FD2"/>
    <w:rsid w:val="00672E4C"/>
    <w:rsid w:val="00673D0D"/>
    <w:rsid w:val="00687E3B"/>
    <w:rsid w:val="00696479"/>
    <w:rsid w:val="006967BE"/>
    <w:rsid w:val="006A4F15"/>
    <w:rsid w:val="006B043A"/>
    <w:rsid w:val="006C5D04"/>
    <w:rsid w:val="006D06EF"/>
    <w:rsid w:val="006D0B71"/>
    <w:rsid w:val="006D537A"/>
    <w:rsid w:val="006E356B"/>
    <w:rsid w:val="006E53C4"/>
    <w:rsid w:val="006F058F"/>
    <w:rsid w:val="006F6989"/>
    <w:rsid w:val="007002EE"/>
    <w:rsid w:val="0070078E"/>
    <w:rsid w:val="00704FF1"/>
    <w:rsid w:val="00710838"/>
    <w:rsid w:val="007116D2"/>
    <w:rsid w:val="00715EA1"/>
    <w:rsid w:val="00716546"/>
    <w:rsid w:val="007237E9"/>
    <w:rsid w:val="007327E1"/>
    <w:rsid w:val="00732897"/>
    <w:rsid w:val="00735BDF"/>
    <w:rsid w:val="00735D6C"/>
    <w:rsid w:val="007400D4"/>
    <w:rsid w:val="0075529A"/>
    <w:rsid w:val="00764D34"/>
    <w:rsid w:val="0076599D"/>
    <w:rsid w:val="00765A50"/>
    <w:rsid w:val="00766E21"/>
    <w:rsid w:val="00770526"/>
    <w:rsid w:val="00772DC6"/>
    <w:rsid w:val="007763F9"/>
    <w:rsid w:val="00780B90"/>
    <w:rsid w:val="0078307A"/>
    <w:rsid w:val="007850BB"/>
    <w:rsid w:val="0079263F"/>
    <w:rsid w:val="007A0DCA"/>
    <w:rsid w:val="007A1CB4"/>
    <w:rsid w:val="007B46F8"/>
    <w:rsid w:val="007B535A"/>
    <w:rsid w:val="007C3947"/>
    <w:rsid w:val="007C4AAA"/>
    <w:rsid w:val="007C4F79"/>
    <w:rsid w:val="007C5F04"/>
    <w:rsid w:val="007D3BB9"/>
    <w:rsid w:val="007E2835"/>
    <w:rsid w:val="007E2E4B"/>
    <w:rsid w:val="007E4612"/>
    <w:rsid w:val="007E6EAA"/>
    <w:rsid w:val="007F03D0"/>
    <w:rsid w:val="007F6ED6"/>
    <w:rsid w:val="00807F1B"/>
    <w:rsid w:val="00810BAE"/>
    <w:rsid w:val="008265FB"/>
    <w:rsid w:val="00827F62"/>
    <w:rsid w:val="008347DA"/>
    <w:rsid w:val="00835887"/>
    <w:rsid w:val="00842A37"/>
    <w:rsid w:val="008652B4"/>
    <w:rsid w:val="008679FB"/>
    <w:rsid w:val="00873305"/>
    <w:rsid w:val="0087669B"/>
    <w:rsid w:val="008839E2"/>
    <w:rsid w:val="00887623"/>
    <w:rsid w:val="00891FC5"/>
    <w:rsid w:val="008B69C2"/>
    <w:rsid w:val="008C5B83"/>
    <w:rsid w:val="008D6CAB"/>
    <w:rsid w:val="008E20EA"/>
    <w:rsid w:val="008E5D5C"/>
    <w:rsid w:val="008F27B0"/>
    <w:rsid w:val="008F3DDB"/>
    <w:rsid w:val="008F5094"/>
    <w:rsid w:val="00901056"/>
    <w:rsid w:val="009031C7"/>
    <w:rsid w:val="009067D3"/>
    <w:rsid w:val="00922ACD"/>
    <w:rsid w:val="009302B0"/>
    <w:rsid w:val="009320A9"/>
    <w:rsid w:val="009406CA"/>
    <w:rsid w:val="00943D2F"/>
    <w:rsid w:val="0094447E"/>
    <w:rsid w:val="00945E93"/>
    <w:rsid w:val="0095338D"/>
    <w:rsid w:val="00953A4E"/>
    <w:rsid w:val="009554C1"/>
    <w:rsid w:val="0096404E"/>
    <w:rsid w:val="009674C0"/>
    <w:rsid w:val="00975092"/>
    <w:rsid w:val="00977493"/>
    <w:rsid w:val="00980759"/>
    <w:rsid w:val="00983E28"/>
    <w:rsid w:val="009841D8"/>
    <w:rsid w:val="00985FE6"/>
    <w:rsid w:val="0099275D"/>
    <w:rsid w:val="00993454"/>
    <w:rsid w:val="009B00CA"/>
    <w:rsid w:val="009B2670"/>
    <w:rsid w:val="009C0C95"/>
    <w:rsid w:val="009C45A2"/>
    <w:rsid w:val="009C5C3C"/>
    <w:rsid w:val="009C733A"/>
    <w:rsid w:val="009D16D9"/>
    <w:rsid w:val="009D6AD5"/>
    <w:rsid w:val="009E48EE"/>
    <w:rsid w:val="009F5771"/>
    <w:rsid w:val="00A02E67"/>
    <w:rsid w:val="00A041EB"/>
    <w:rsid w:val="00A07230"/>
    <w:rsid w:val="00A135F9"/>
    <w:rsid w:val="00A1388D"/>
    <w:rsid w:val="00A24D55"/>
    <w:rsid w:val="00A25686"/>
    <w:rsid w:val="00A308FB"/>
    <w:rsid w:val="00A33751"/>
    <w:rsid w:val="00A33984"/>
    <w:rsid w:val="00A33C4B"/>
    <w:rsid w:val="00A36AA4"/>
    <w:rsid w:val="00A40AEA"/>
    <w:rsid w:val="00A43CB3"/>
    <w:rsid w:val="00A53E8C"/>
    <w:rsid w:val="00A65292"/>
    <w:rsid w:val="00A6787E"/>
    <w:rsid w:val="00A72346"/>
    <w:rsid w:val="00A810C2"/>
    <w:rsid w:val="00A84AA8"/>
    <w:rsid w:val="00AA5128"/>
    <w:rsid w:val="00AB0C5A"/>
    <w:rsid w:val="00AB48ED"/>
    <w:rsid w:val="00AB5767"/>
    <w:rsid w:val="00AB6D12"/>
    <w:rsid w:val="00AC4E77"/>
    <w:rsid w:val="00AD6487"/>
    <w:rsid w:val="00AD75E0"/>
    <w:rsid w:val="00AE0EF3"/>
    <w:rsid w:val="00AE1B83"/>
    <w:rsid w:val="00AE2057"/>
    <w:rsid w:val="00AE34E1"/>
    <w:rsid w:val="00B00C76"/>
    <w:rsid w:val="00B10BF7"/>
    <w:rsid w:val="00B207BA"/>
    <w:rsid w:val="00B20E88"/>
    <w:rsid w:val="00B23ED1"/>
    <w:rsid w:val="00B24B82"/>
    <w:rsid w:val="00B253ED"/>
    <w:rsid w:val="00B26703"/>
    <w:rsid w:val="00B44280"/>
    <w:rsid w:val="00B476AD"/>
    <w:rsid w:val="00B51247"/>
    <w:rsid w:val="00B56884"/>
    <w:rsid w:val="00B575E9"/>
    <w:rsid w:val="00B64843"/>
    <w:rsid w:val="00B71878"/>
    <w:rsid w:val="00B7767B"/>
    <w:rsid w:val="00B81560"/>
    <w:rsid w:val="00B84535"/>
    <w:rsid w:val="00B907FC"/>
    <w:rsid w:val="00BA0453"/>
    <w:rsid w:val="00BA67DE"/>
    <w:rsid w:val="00BC1D5B"/>
    <w:rsid w:val="00BD615A"/>
    <w:rsid w:val="00BD66A9"/>
    <w:rsid w:val="00BD6FCB"/>
    <w:rsid w:val="00BE0D8C"/>
    <w:rsid w:val="00BF5B10"/>
    <w:rsid w:val="00C01873"/>
    <w:rsid w:val="00C20E7A"/>
    <w:rsid w:val="00C24D90"/>
    <w:rsid w:val="00C24DAB"/>
    <w:rsid w:val="00C25FFC"/>
    <w:rsid w:val="00C35BAE"/>
    <w:rsid w:val="00C5669E"/>
    <w:rsid w:val="00C615FF"/>
    <w:rsid w:val="00C63B44"/>
    <w:rsid w:val="00C656B3"/>
    <w:rsid w:val="00C8099E"/>
    <w:rsid w:val="00C845B1"/>
    <w:rsid w:val="00C91ACD"/>
    <w:rsid w:val="00C97695"/>
    <w:rsid w:val="00CA04E2"/>
    <w:rsid w:val="00CA1EB9"/>
    <w:rsid w:val="00CA5090"/>
    <w:rsid w:val="00CA70CF"/>
    <w:rsid w:val="00CC06C6"/>
    <w:rsid w:val="00CC0EBB"/>
    <w:rsid w:val="00CC7D3E"/>
    <w:rsid w:val="00CD0606"/>
    <w:rsid w:val="00CD407B"/>
    <w:rsid w:val="00CD438D"/>
    <w:rsid w:val="00CD5497"/>
    <w:rsid w:val="00CD7E8A"/>
    <w:rsid w:val="00CE4E9C"/>
    <w:rsid w:val="00CE5CCA"/>
    <w:rsid w:val="00CF101D"/>
    <w:rsid w:val="00CF551B"/>
    <w:rsid w:val="00D11F31"/>
    <w:rsid w:val="00D22EA6"/>
    <w:rsid w:val="00D24756"/>
    <w:rsid w:val="00D25B1A"/>
    <w:rsid w:val="00D324D1"/>
    <w:rsid w:val="00D33951"/>
    <w:rsid w:val="00D50A72"/>
    <w:rsid w:val="00D5457A"/>
    <w:rsid w:val="00D5552B"/>
    <w:rsid w:val="00D55F83"/>
    <w:rsid w:val="00D61378"/>
    <w:rsid w:val="00D644ED"/>
    <w:rsid w:val="00D652AC"/>
    <w:rsid w:val="00D65E01"/>
    <w:rsid w:val="00D76AAE"/>
    <w:rsid w:val="00D77C06"/>
    <w:rsid w:val="00D80985"/>
    <w:rsid w:val="00D83341"/>
    <w:rsid w:val="00D86C76"/>
    <w:rsid w:val="00D93645"/>
    <w:rsid w:val="00DA10BE"/>
    <w:rsid w:val="00DA1E47"/>
    <w:rsid w:val="00DA3AC2"/>
    <w:rsid w:val="00DB43EC"/>
    <w:rsid w:val="00DC1025"/>
    <w:rsid w:val="00DC4F79"/>
    <w:rsid w:val="00DC594B"/>
    <w:rsid w:val="00DC69CF"/>
    <w:rsid w:val="00DD152A"/>
    <w:rsid w:val="00DD29F7"/>
    <w:rsid w:val="00DD310C"/>
    <w:rsid w:val="00DD51B9"/>
    <w:rsid w:val="00DD5AED"/>
    <w:rsid w:val="00DD71D7"/>
    <w:rsid w:val="00DE30CA"/>
    <w:rsid w:val="00DE5D08"/>
    <w:rsid w:val="00DF5041"/>
    <w:rsid w:val="00DF53A1"/>
    <w:rsid w:val="00DF7B7B"/>
    <w:rsid w:val="00E233E0"/>
    <w:rsid w:val="00E2688C"/>
    <w:rsid w:val="00E35BC1"/>
    <w:rsid w:val="00E42C92"/>
    <w:rsid w:val="00E674FA"/>
    <w:rsid w:val="00E72FF5"/>
    <w:rsid w:val="00E75382"/>
    <w:rsid w:val="00E8319C"/>
    <w:rsid w:val="00E906F6"/>
    <w:rsid w:val="00E912F8"/>
    <w:rsid w:val="00E93AE8"/>
    <w:rsid w:val="00EA2C1C"/>
    <w:rsid w:val="00EA3F4D"/>
    <w:rsid w:val="00EA4A1E"/>
    <w:rsid w:val="00EB1B98"/>
    <w:rsid w:val="00EB2235"/>
    <w:rsid w:val="00EB6084"/>
    <w:rsid w:val="00EC431D"/>
    <w:rsid w:val="00EC4C1C"/>
    <w:rsid w:val="00EC576E"/>
    <w:rsid w:val="00EC5F29"/>
    <w:rsid w:val="00EF2546"/>
    <w:rsid w:val="00EF3C6D"/>
    <w:rsid w:val="00EF6D6B"/>
    <w:rsid w:val="00F03AD2"/>
    <w:rsid w:val="00F0746F"/>
    <w:rsid w:val="00F10383"/>
    <w:rsid w:val="00F1167A"/>
    <w:rsid w:val="00F123E2"/>
    <w:rsid w:val="00F20F0A"/>
    <w:rsid w:val="00F20F8E"/>
    <w:rsid w:val="00F21FE9"/>
    <w:rsid w:val="00F22CF7"/>
    <w:rsid w:val="00F37D0B"/>
    <w:rsid w:val="00F40B5C"/>
    <w:rsid w:val="00F4214A"/>
    <w:rsid w:val="00F42713"/>
    <w:rsid w:val="00F4342C"/>
    <w:rsid w:val="00F45AA6"/>
    <w:rsid w:val="00F45F5C"/>
    <w:rsid w:val="00F54DE3"/>
    <w:rsid w:val="00F57C63"/>
    <w:rsid w:val="00F6136B"/>
    <w:rsid w:val="00F65413"/>
    <w:rsid w:val="00F75316"/>
    <w:rsid w:val="00F7734E"/>
    <w:rsid w:val="00F775DA"/>
    <w:rsid w:val="00F80B38"/>
    <w:rsid w:val="00F81B3F"/>
    <w:rsid w:val="00F83A89"/>
    <w:rsid w:val="00F8491A"/>
    <w:rsid w:val="00F965E6"/>
    <w:rsid w:val="00F97EDB"/>
    <w:rsid w:val="00FA17B6"/>
    <w:rsid w:val="00FA7FE9"/>
    <w:rsid w:val="00FC06C9"/>
    <w:rsid w:val="00FC1ACF"/>
    <w:rsid w:val="00FD3C95"/>
    <w:rsid w:val="00FD69BF"/>
    <w:rsid w:val="00FE26CA"/>
    <w:rsid w:val="00FE2CD8"/>
    <w:rsid w:val="00FE65D2"/>
    <w:rsid w:val="00FF2924"/>
    <w:rsid w:val="00FF4236"/>
    <w:rsid w:val="095929B3"/>
    <w:rsid w:val="0AE3F130"/>
    <w:rsid w:val="1116817D"/>
    <w:rsid w:val="12780D9D"/>
    <w:rsid w:val="1E39A342"/>
    <w:rsid w:val="23C61287"/>
    <w:rsid w:val="24190F85"/>
    <w:rsid w:val="24A7BA4A"/>
    <w:rsid w:val="2BCC04D9"/>
    <w:rsid w:val="2EE699A3"/>
    <w:rsid w:val="337494E5"/>
    <w:rsid w:val="3AD821DB"/>
    <w:rsid w:val="55E1777D"/>
    <w:rsid w:val="594A5C8F"/>
    <w:rsid w:val="5C440C39"/>
    <w:rsid w:val="705A7263"/>
    <w:rsid w:val="708F8F41"/>
    <w:rsid w:val="7FC5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0E3D6E6"/>
  <w15:docId w15:val="{5A83D507-74F6-4AA1-A3E6-2AF142D07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hAnsi="Segoe UI" w:cs="Segoe UI"/>
      <w:sz w:val="18"/>
      <w:szCs w:val="18"/>
      <w:lang w:val="en-GB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Strong">
    <w:name w:val="Strong"/>
    <w:basedOn w:val="DefaultParagraphFont"/>
    <w:uiPriority w:val="22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5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GB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60E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43C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C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CB3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C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CB3"/>
    <w:rPr>
      <w:b/>
      <w:bCs/>
      <w:sz w:val="20"/>
      <w:szCs w:val="20"/>
      <w:lang w:val="en-GB"/>
    </w:rPr>
  </w:style>
  <w:style w:type="character" w:customStyle="1" w:styleId="style-scope">
    <w:name w:val="style-scope"/>
    <w:basedOn w:val="DefaultParagraphFont"/>
    <w:rsid w:val="005F5B20"/>
  </w:style>
  <w:style w:type="character" w:customStyle="1" w:styleId="sc-kafwex">
    <w:name w:val="sc-kafwex"/>
    <w:basedOn w:val="DefaultParagraphFont"/>
    <w:rsid w:val="005F5B2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1873"/>
    <w:rPr>
      <w:color w:val="605E5C"/>
      <w:shd w:val="clear" w:color="auto" w:fill="E1DFDD"/>
    </w:rPr>
  </w:style>
  <w:style w:type="paragraph" w:customStyle="1" w:styleId="gmail-m-8537291047251184595gmail-p1">
    <w:name w:val="gmail-m_-8537291047251184595gmail-p1"/>
    <w:basedOn w:val="Normal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paragraph" w:customStyle="1" w:styleId="gmail-m-8537291047251184595gmail-p2">
    <w:name w:val="gmail-m_-8537291047251184595gmail-p2"/>
    <w:basedOn w:val="Normal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paragraph" w:customStyle="1" w:styleId="gmail-m-8537291047251184595gmail-p3">
    <w:name w:val="gmail-m_-8537291047251184595gmail-p3"/>
    <w:basedOn w:val="Normal"/>
    <w:rsid w:val="006C5D04"/>
    <w:pPr>
      <w:spacing w:before="100" w:beforeAutospacing="1" w:after="100" w:afterAutospacing="1" w:line="240" w:lineRule="auto"/>
    </w:pPr>
    <w:rPr>
      <w:rFonts w:ascii="Calibri" w:hAnsi="Calibri" w:cs="Calibri"/>
      <w:sz w:val="22"/>
      <w:lang w:val="en-US"/>
    </w:rPr>
  </w:style>
  <w:style w:type="character" w:customStyle="1" w:styleId="gmail-m-8537291047251184595gmail-s1">
    <w:name w:val="gmail-m_-8537291047251184595gmail-s1"/>
    <w:basedOn w:val="DefaultParagraphFont"/>
    <w:rsid w:val="006C5D04"/>
  </w:style>
  <w:style w:type="character" w:customStyle="1" w:styleId="gmail-m-8537291047251184595gmail-s2">
    <w:name w:val="gmail-m_-8537291047251184595gmail-s2"/>
    <w:basedOn w:val="DefaultParagraphFont"/>
    <w:rsid w:val="006C5D04"/>
  </w:style>
  <w:style w:type="character" w:customStyle="1" w:styleId="gmail-m-8537291047251184595gmail-s3">
    <w:name w:val="gmail-m_-8537291047251184595gmail-s3"/>
    <w:basedOn w:val="DefaultParagraphFont"/>
    <w:rsid w:val="006C5D04"/>
  </w:style>
  <w:style w:type="paragraph" w:styleId="ListParagraph">
    <w:name w:val="List Paragraph"/>
    <w:basedOn w:val="Normal"/>
    <w:uiPriority w:val="34"/>
    <w:qFormat/>
    <w:rsid w:val="00673D0D"/>
    <w:pPr>
      <w:spacing w:line="240" w:lineRule="atLeast"/>
      <w:ind w:left="720"/>
      <w:contextualSpacing/>
    </w:pPr>
  </w:style>
  <w:style w:type="character" w:customStyle="1" w:styleId="normaltextrun">
    <w:name w:val="normaltextrun"/>
    <w:basedOn w:val="DefaultParagraphFont"/>
    <w:rsid w:val="005769D3"/>
  </w:style>
  <w:style w:type="paragraph" w:customStyle="1" w:styleId="Default">
    <w:name w:val="Default"/>
    <w:rsid w:val="00764D34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030A89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5A1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C4F6A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76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eop">
    <w:name w:val="eop"/>
    <w:basedOn w:val="DefaultParagraphFont"/>
    <w:rsid w:val="00276B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3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5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9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163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62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06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14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048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53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64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896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3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39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05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136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34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04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72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69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46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69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hyperlink" Target="https://www.sennheiser-hearing.com/en-DE/p/ie-600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sennheiser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sennheiser-hearing.com/en-DE/p/momentum-true-wireless-3/" TargetMode="External"/><Relationship Id="rId17" Type="http://schemas.openxmlformats.org/officeDocument/2006/relationships/image" Target="media/image4.jpe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ennheiser-hearing.com/en-DE/p/sport-true-wireless/" TargetMode="External"/><Relationship Id="rId20" Type="http://schemas.openxmlformats.org/officeDocument/2006/relationships/hyperlink" Target="https://www.sennheiser-hearing.com/en-DE/p/tv-clear-set/" TargetMode="External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hyperlink" Target="mailto:milan.schlegel@sennheiser-ce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ennheiser-hearing.com/en-DE/p/sport-true-wireless/" TargetMode="External"/><Relationship Id="rId22" Type="http://schemas.openxmlformats.org/officeDocument/2006/relationships/hyperlink" Target="http://www.sennheiser-hearing.com/" TargetMode="External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3" ma:contentTypeDescription="Create a new document." ma:contentTypeScope="" ma:versionID="98e5a700d3317e9ef1143718a6578dce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52f6991677cd24fd22e821c240c89249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7b885c-1d47-4634-b926-c1e038677ea0" xsi:nil="true"/>
    <lcf76f155ced4ddcb4097134ff3c332f xmlns="ac8a8a93-128a-4624-8404-24d48db5a4b8">
      <Terms xmlns="http://schemas.microsoft.com/office/infopath/2007/PartnerControls"/>
    </lcf76f155ced4ddcb4097134ff3c332f>
    <SharedWithUsers xmlns="bd3832c9-12f5-46e1-a469-e5ad401b742b">
      <UserInfo>
        <DisplayName>Bader, Philipp</DisplayName>
        <AccountId>159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6418135-6F8B-47FB-9DBA-29D54A6F8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498D1-8669-498B-A80D-3AD4162A06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B77573-E5A7-4365-BBA0-8265AC74D5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8CE785-2399-4423-B17E-ECD00611AD80}">
  <ds:schemaRefs>
    <ds:schemaRef ds:uri="http://schemas.microsoft.com/office/2006/metadata/properties"/>
    <ds:schemaRef ds:uri="http://schemas.microsoft.com/office/infopath/2007/PartnerControls"/>
    <ds:schemaRef ds:uri="5a7b885c-1d47-4634-b926-c1e038677ea0"/>
    <ds:schemaRef ds:uri="ac8a8a93-128a-4624-8404-24d48db5a4b8"/>
    <ds:schemaRef ds:uri="bd3832c9-12f5-46e1-a469-e5ad401b7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Aricia Nisol</cp:lastModifiedBy>
  <cp:revision>22</cp:revision>
  <cp:lastPrinted>2021-10-05T10:55:00Z</cp:lastPrinted>
  <dcterms:created xsi:type="dcterms:W3CDTF">2022-10-21T09:22:00Z</dcterms:created>
  <dcterms:modified xsi:type="dcterms:W3CDTF">2022-11-0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</Properties>
</file>